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8A082E" w14:textId="296A7444" w:rsidR="00B43395" w:rsidRPr="00CF5183" w:rsidRDefault="00303DAA" w:rsidP="004D64B9">
      <w:pPr>
        <w:pStyle w:val="Heading1"/>
      </w:pPr>
      <w:sdt>
        <w:sdtPr>
          <w:alias w:val="Title"/>
          <w:tag w:val=""/>
          <w:id w:val="48035891"/>
          <w:lock w:val="sdtContentLocked"/>
          <w:placeholder>
            <w:docPart w:val="564BE5626F6A4A7889E9533385B6A51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70669D">
            <w:t>Application for internal review</w:t>
          </w:r>
        </w:sdtContent>
      </w:sdt>
    </w:p>
    <w:p w14:paraId="7B4163AC" w14:textId="64D33E35" w:rsidR="0070669D" w:rsidRDefault="0070669D" w:rsidP="0070669D">
      <w:pPr>
        <w:pStyle w:val="Heading2"/>
        <w:rPr>
          <w:rFonts w:eastAsia="Gotham-Book" w:cs="Gotham-Book"/>
          <w:b w:val="0"/>
          <w:color w:val="auto"/>
          <w:sz w:val="20"/>
          <w:szCs w:val="22"/>
        </w:rPr>
      </w:pPr>
      <w:r w:rsidRPr="0070669D">
        <w:rPr>
          <w:rFonts w:eastAsia="Gotham-Book" w:cs="Gotham-Book"/>
          <w:b w:val="0"/>
          <w:color w:val="auto"/>
          <w:sz w:val="20"/>
          <w:szCs w:val="22"/>
        </w:rPr>
        <w:t xml:space="preserve">Use this form if you are a CTP Care client and you would like to request an internal review of a decision made by us.   </w:t>
      </w:r>
    </w:p>
    <w:p w14:paraId="64C859CA" w14:textId="3E0220F4" w:rsidR="00A15A65" w:rsidRPr="006212D9" w:rsidRDefault="0070669D" w:rsidP="0070669D">
      <w:pPr>
        <w:pStyle w:val="Heading2"/>
      </w:pPr>
      <w:r>
        <w:rPr>
          <w:rStyle w:val="Strong"/>
          <w:b/>
          <w:bCs w:val="0"/>
        </w:rPr>
        <w:t>Client details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4"/>
        <w:gridCol w:w="1856"/>
        <w:gridCol w:w="1436"/>
        <w:gridCol w:w="3872"/>
      </w:tblGrid>
      <w:tr w:rsidR="00231824" w:rsidRPr="00E64DC2" w14:paraId="6DCF2A44" w14:textId="77777777" w:rsidTr="00D77EAD">
        <w:trPr>
          <w:trHeight w:val="19"/>
        </w:trPr>
        <w:tc>
          <w:tcPr>
            <w:tcW w:w="4652" w:type="dxa"/>
            <w:gridSpan w:val="2"/>
          </w:tcPr>
          <w:p w14:paraId="31C1CCEA" w14:textId="1F927574" w:rsidR="00231824" w:rsidRPr="0070669D" w:rsidRDefault="0070669D" w:rsidP="0070669D">
            <w:pPr>
              <w:pStyle w:val="NoSpacing"/>
              <w:rPr>
                <w:rStyle w:val="Strong"/>
                <w:b w:val="0"/>
                <w:bCs w:val="0"/>
              </w:rPr>
            </w:pPr>
            <w:r w:rsidRPr="0070669D">
              <w:rPr>
                <w:rStyle w:val="Strong"/>
                <w:b w:val="0"/>
                <w:bCs w:val="0"/>
              </w:rPr>
              <w:t>Name</w:t>
            </w:r>
          </w:p>
        </w:tc>
        <w:tc>
          <w:tcPr>
            <w:tcW w:w="5140" w:type="dxa"/>
            <w:gridSpan w:val="2"/>
          </w:tcPr>
          <w:p w14:paraId="72DEF0F7" w14:textId="50B09737" w:rsidR="00231824" w:rsidRPr="0070669D" w:rsidRDefault="0070669D" w:rsidP="0070669D">
            <w:pPr>
              <w:pStyle w:val="NoSpacing"/>
              <w:rPr>
                <w:rStyle w:val="Strong"/>
                <w:b w:val="0"/>
                <w:bCs w:val="0"/>
              </w:rPr>
            </w:pPr>
            <w:r w:rsidRPr="0070669D">
              <w:rPr>
                <w:rStyle w:val="Strong"/>
                <w:b w:val="0"/>
                <w:bCs w:val="0"/>
              </w:rPr>
              <w:t>Date of accident</w:t>
            </w:r>
          </w:p>
        </w:tc>
      </w:tr>
      <w:tr w:rsidR="00231824" w:rsidRPr="00F6563E" w14:paraId="10E440C4" w14:textId="77777777" w:rsidTr="00C16D70">
        <w:trPr>
          <w:trHeight w:val="19"/>
        </w:trPr>
        <w:sdt>
          <w:sdtPr>
            <w:id w:val="-1663778111"/>
            <w:placeholder>
              <w:docPart w:val="E92A5FB8DE7C44CABC3F6C61FBA9F27C"/>
            </w:placeholder>
            <w:showingPlcHdr/>
            <w:text/>
          </w:sdtPr>
          <w:sdtEndPr/>
          <w:sdtContent>
            <w:tc>
              <w:tcPr>
                <w:tcW w:w="465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955A54" w14:textId="3B3E0963" w:rsidR="00231824" w:rsidRPr="00F6563E" w:rsidRDefault="00A66ACB" w:rsidP="00231824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A66ACB">
                  <w:t xml:space="preserve">          </w:t>
                </w:r>
              </w:p>
            </w:tc>
          </w:sdtContent>
        </w:sdt>
        <w:sdt>
          <w:sdtPr>
            <w:id w:val="-105575626"/>
            <w:placeholder>
              <w:docPart w:val="F96FFE4037B84324B1312E59A2A8C77B"/>
            </w:placeholder>
            <w:showingPlcHdr/>
            <w:text/>
          </w:sdtPr>
          <w:sdtEndPr/>
          <w:sdtContent>
            <w:tc>
              <w:tcPr>
                <w:tcW w:w="514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B72A72" w14:textId="0A720C3C" w:rsidR="00231824" w:rsidRPr="00231824" w:rsidRDefault="001A7EF8" w:rsidP="00231824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1A7EF8">
                  <w:t xml:space="preserve">          </w:t>
                </w:r>
              </w:p>
            </w:tc>
          </w:sdtContent>
        </w:sdt>
      </w:tr>
      <w:tr w:rsidR="00231824" w:rsidRPr="00E64DC2" w14:paraId="4064D3D8" w14:textId="77777777" w:rsidTr="00D77EAD">
        <w:trPr>
          <w:trHeight w:val="19"/>
        </w:trPr>
        <w:tc>
          <w:tcPr>
            <w:tcW w:w="4652" w:type="dxa"/>
            <w:gridSpan w:val="2"/>
          </w:tcPr>
          <w:p w14:paraId="1F956184" w14:textId="21A5FC0A" w:rsidR="00231824" w:rsidRPr="00231824" w:rsidRDefault="0070669D" w:rsidP="00231824">
            <w:pPr>
              <w:pStyle w:val="NoSpacing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CTP claim number</w:t>
            </w:r>
          </w:p>
        </w:tc>
        <w:tc>
          <w:tcPr>
            <w:tcW w:w="5140" w:type="dxa"/>
            <w:gridSpan w:val="2"/>
          </w:tcPr>
          <w:p w14:paraId="40CAD547" w14:textId="77C2C40D" w:rsidR="00231824" w:rsidRPr="00E64DC2" w:rsidRDefault="0070669D" w:rsidP="00D77EAD">
            <w:pPr>
              <w:pStyle w:val="NoSpacing"/>
              <w:rPr>
                <w:rStyle w:val="Strong"/>
              </w:rPr>
            </w:pPr>
            <w:r>
              <w:rPr>
                <w:rStyle w:val="Strong"/>
                <w:b w:val="0"/>
                <w:bCs w:val="0"/>
              </w:rPr>
              <w:t>Date of birth</w:t>
            </w:r>
          </w:p>
        </w:tc>
      </w:tr>
      <w:tr w:rsidR="00231824" w:rsidRPr="00F6563E" w14:paraId="22AD07A5" w14:textId="77777777" w:rsidTr="00C16D70">
        <w:trPr>
          <w:trHeight w:val="19"/>
        </w:trPr>
        <w:sdt>
          <w:sdtPr>
            <w:id w:val="-1239781865"/>
            <w:placeholder>
              <w:docPart w:val="590C1A2FCB434603830CC8F6D378B363"/>
            </w:placeholder>
            <w:showingPlcHdr/>
            <w:text/>
          </w:sdtPr>
          <w:sdtEndPr/>
          <w:sdtContent>
            <w:tc>
              <w:tcPr>
                <w:tcW w:w="465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1FD125" w14:textId="37EFE5CB" w:rsidR="00231824" w:rsidRPr="00231824" w:rsidRDefault="001A7EF8" w:rsidP="001A7EF8">
                <w:pPr>
                  <w:pStyle w:val="TableParagraph"/>
                  <w:ind w:left="0"/>
                  <w:rPr>
                    <w:rStyle w:val="Strong"/>
                    <w:b w:val="0"/>
                    <w:bCs w:val="0"/>
                  </w:rPr>
                </w:pPr>
                <w:r w:rsidRPr="001A7EF8">
                  <w:t xml:space="preserve">          </w:t>
                </w:r>
              </w:p>
            </w:tc>
          </w:sdtContent>
        </w:sdt>
        <w:sdt>
          <w:sdtPr>
            <w:rPr>
              <w:b/>
              <w:bCs/>
            </w:rPr>
            <w:id w:val="-1311253454"/>
            <w:placeholder>
              <w:docPart w:val="D6724DFBFE2943B2BD7D48CE10F8F92F"/>
            </w:placeholder>
            <w:showingPlcHdr/>
            <w:text/>
          </w:sdtPr>
          <w:sdtEndPr>
            <w:rPr>
              <w:b w:val="0"/>
              <w:bCs w:val="0"/>
            </w:rPr>
          </w:sdtEndPr>
          <w:sdtContent>
            <w:tc>
              <w:tcPr>
                <w:tcW w:w="514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A763D1" w14:textId="5DD75E87" w:rsidR="00231824" w:rsidRPr="00231824" w:rsidRDefault="001A7EF8" w:rsidP="00231824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1A7EF8">
                  <w:t xml:space="preserve">          </w:t>
                </w:r>
              </w:p>
            </w:tc>
          </w:sdtContent>
        </w:sdt>
      </w:tr>
      <w:tr w:rsidR="00231824" w:rsidRPr="00E64DC2" w14:paraId="745AA006" w14:textId="77777777" w:rsidTr="00D77EAD">
        <w:trPr>
          <w:trHeight w:val="19"/>
        </w:trPr>
        <w:tc>
          <w:tcPr>
            <w:tcW w:w="4652" w:type="dxa"/>
            <w:gridSpan w:val="2"/>
          </w:tcPr>
          <w:p w14:paraId="630AF9B0" w14:textId="05E81E50" w:rsidR="00231824" w:rsidRPr="00231824" w:rsidRDefault="0070669D" w:rsidP="00D77EAD">
            <w:pPr>
              <w:pStyle w:val="NoSpacing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Contact person (if different)</w:t>
            </w:r>
          </w:p>
        </w:tc>
        <w:tc>
          <w:tcPr>
            <w:tcW w:w="5140" w:type="dxa"/>
            <w:gridSpan w:val="2"/>
          </w:tcPr>
          <w:p w14:paraId="3719D058" w14:textId="68BA77B2" w:rsidR="00231824" w:rsidRPr="00E64DC2" w:rsidRDefault="0070669D" w:rsidP="00D77EAD">
            <w:pPr>
              <w:pStyle w:val="NoSpacing"/>
              <w:rPr>
                <w:rStyle w:val="Strong"/>
              </w:rPr>
            </w:pPr>
            <w:r>
              <w:rPr>
                <w:rStyle w:val="Strong"/>
                <w:b w:val="0"/>
                <w:bCs w:val="0"/>
              </w:rPr>
              <w:t>Contact phone</w:t>
            </w:r>
            <w:r w:rsidR="00F56CA8" w:rsidRPr="00F56CA8">
              <w:rPr>
                <w:rStyle w:val="Strong"/>
                <w:b w:val="0"/>
                <w:bCs w:val="0"/>
              </w:rPr>
              <w:t xml:space="preserve"> number</w:t>
            </w:r>
          </w:p>
        </w:tc>
      </w:tr>
      <w:tr w:rsidR="00231824" w:rsidRPr="00231824" w14:paraId="6F79D557" w14:textId="77777777" w:rsidTr="00C16D70">
        <w:trPr>
          <w:trHeight w:val="19"/>
        </w:trPr>
        <w:sdt>
          <w:sdtPr>
            <w:id w:val="-2011519955"/>
            <w:placeholder>
              <w:docPart w:val="0D4FABD842C24662860E7BE799D8D111"/>
            </w:placeholder>
            <w:showingPlcHdr/>
            <w:text/>
          </w:sdtPr>
          <w:sdtEndPr/>
          <w:sdtContent>
            <w:tc>
              <w:tcPr>
                <w:tcW w:w="465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BA0123" w14:textId="008A8BE2" w:rsidR="00231824" w:rsidRPr="00231824" w:rsidRDefault="001A7EF8" w:rsidP="00D77EAD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1A7EF8">
                  <w:t xml:space="preserve">          </w:t>
                </w:r>
              </w:p>
            </w:tc>
          </w:sdtContent>
        </w:sdt>
        <w:sdt>
          <w:sdtPr>
            <w:id w:val="-596251589"/>
            <w:placeholder>
              <w:docPart w:val="FAEE5FB092794817858B2F78A7F91A47"/>
            </w:placeholder>
            <w:showingPlcHdr/>
            <w:text/>
          </w:sdtPr>
          <w:sdtEndPr/>
          <w:sdtContent>
            <w:tc>
              <w:tcPr>
                <w:tcW w:w="514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1CA7867" w14:textId="3344E8AF" w:rsidR="00231824" w:rsidRPr="00231824" w:rsidRDefault="001A7EF8" w:rsidP="00D77EAD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1A7EF8">
                  <w:t xml:space="preserve">          </w:t>
                </w:r>
              </w:p>
            </w:tc>
          </w:sdtContent>
        </w:sdt>
      </w:tr>
      <w:tr w:rsidR="00231824" w:rsidRPr="00E64DC2" w14:paraId="708D4184" w14:textId="77777777" w:rsidTr="00231824">
        <w:trPr>
          <w:trHeight w:val="19"/>
        </w:trPr>
        <w:tc>
          <w:tcPr>
            <w:tcW w:w="9904" w:type="dxa"/>
            <w:gridSpan w:val="4"/>
          </w:tcPr>
          <w:p w14:paraId="34565F28" w14:textId="5CE73436" w:rsidR="00231824" w:rsidRPr="00231824" w:rsidRDefault="0070669D" w:rsidP="00231824">
            <w:pPr>
              <w:pStyle w:val="NoSpacing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Street address</w:t>
            </w:r>
          </w:p>
        </w:tc>
      </w:tr>
      <w:tr w:rsidR="00231824" w:rsidRPr="00F6563E" w14:paraId="7B42B942" w14:textId="77777777" w:rsidTr="00C16D70">
        <w:trPr>
          <w:trHeight w:val="19"/>
        </w:trPr>
        <w:sdt>
          <w:sdtPr>
            <w:id w:val="269126163"/>
            <w:placeholder>
              <w:docPart w:val="C2C4D7E0E3334041906A881FB36223D1"/>
            </w:placeholder>
            <w:showingPlcHdr/>
            <w:text/>
          </w:sdtPr>
          <w:sdtEndPr/>
          <w:sdtContent>
            <w:tc>
              <w:tcPr>
                <w:tcW w:w="990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61769CC" w14:textId="1BE6FA28" w:rsidR="00231824" w:rsidRPr="00231824" w:rsidRDefault="001A7EF8" w:rsidP="00D77EAD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1A7EF8">
                  <w:t xml:space="preserve">          </w:t>
                </w:r>
              </w:p>
            </w:tc>
          </w:sdtContent>
        </w:sdt>
      </w:tr>
      <w:tr w:rsidR="00231824" w:rsidRPr="00E64DC2" w14:paraId="4975C0B3" w14:textId="77777777" w:rsidTr="00D77EAD">
        <w:trPr>
          <w:trHeight w:val="19"/>
        </w:trPr>
        <w:tc>
          <w:tcPr>
            <w:tcW w:w="2796" w:type="dxa"/>
          </w:tcPr>
          <w:p w14:paraId="49CA0672" w14:textId="5BA163E4" w:rsidR="00231824" w:rsidRPr="0070669D" w:rsidRDefault="0070669D" w:rsidP="0070669D">
            <w:pPr>
              <w:pStyle w:val="NoSpacing"/>
              <w:rPr>
                <w:rStyle w:val="Strong"/>
                <w:b w:val="0"/>
                <w:bCs w:val="0"/>
              </w:rPr>
            </w:pPr>
            <w:r w:rsidRPr="0070669D">
              <w:rPr>
                <w:rStyle w:val="Strong"/>
                <w:b w:val="0"/>
                <w:bCs w:val="0"/>
              </w:rPr>
              <w:t>Suburb</w:t>
            </w:r>
          </w:p>
        </w:tc>
        <w:tc>
          <w:tcPr>
            <w:tcW w:w="3180" w:type="dxa"/>
            <w:gridSpan w:val="2"/>
          </w:tcPr>
          <w:p w14:paraId="66662BCA" w14:textId="2CCAE4D1" w:rsidR="00231824" w:rsidRPr="0070669D" w:rsidRDefault="0070669D" w:rsidP="0070669D">
            <w:pPr>
              <w:pStyle w:val="NoSpacing"/>
              <w:rPr>
                <w:rStyle w:val="Strong"/>
                <w:b w:val="0"/>
                <w:bCs w:val="0"/>
              </w:rPr>
            </w:pPr>
            <w:r w:rsidRPr="0070669D">
              <w:rPr>
                <w:rStyle w:val="Strong"/>
                <w:b w:val="0"/>
                <w:bCs w:val="0"/>
              </w:rPr>
              <w:t>State</w:t>
            </w:r>
          </w:p>
        </w:tc>
        <w:tc>
          <w:tcPr>
            <w:tcW w:w="3704" w:type="dxa"/>
          </w:tcPr>
          <w:p w14:paraId="78AABF31" w14:textId="3C72089A" w:rsidR="00231824" w:rsidRPr="0070669D" w:rsidRDefault="0070669D" w:rsidP="0070669D">
            <w:pPr>
              <w:pStyle w:val="NoSpacing"/>
              <w:rPr>
                <w:rStyle w:val="Strong"/>
                <w:b w:val="0"/>
                <w:bCs w:val="0"/>
              </w:rPr>
            </w:pPr>
            <w:r w:rsidRPr="0070669D">
              <w:rPr>
                <w:rStyle w:val="Strong"/>
                <w:b w:val="0"/>
                <w:bCs w:val="0"/>
              </w:rPr>
              <w:t>Postcod</w:t>
            </w:r>
            <w:r w:rsidR="007B7BE2">
              <w:rPr>
                <w:rStyle w:val="Strong"/>
                <w:b w:val="0"/>
                <w:bCs w:val="0"/>
              </w:rPr>
              <w:t>e</w:t>
            </w:r>
          </w:p>
        </w:tc>
      </w:tr>
      <w:tr w:rsidR="00231824" w:rsidRPr="00805CD5" w14:paraId="6B5BA1C2" w14:textId="77777777" w:rsidTr="00C16D70">
        <w:trPr>
          <w:trHeight w:val="132"/>
        </w:trPr>
        <w:sdt>
          <w:sdtPr>
            <w:id w:val="389939904"/>
            <w:placeholder>
              <w:docPart w:val="289243B04EE64DD5B22D0CEA3D33573D"/>
            </w:placeholder>
            <w:showingPlcHdr/>
            <w:text/>
          </w:sdtPr>
          <w:sdtEndPr/>
          <w:sdtContent>
            <w:tc>
              <w:tcPr>
                <w:tcW w:w="279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56E5D48" w14:textId="70C2DB37" w:rsidR="00231824" w:rsidRPr="00805CD5" w:rsidRDefault="001A7EF8" w:rsidP="00D77EAD">
                <w:pPr>
                  <w:pStyle w:val="TableParagraph"/>
                </w:pPr>
                <w:r w:rsidRPr="001A7EF8">
                  <w:t xml:space="preserve">          </w:t>
                </w:r>
              </w:p>
            </w:tc>
          </w:sdtContent>
        </w:sdt>
        <w:sdt>
          <w:sdtPr>
            <w:id w:val="-1639178675"/>
            <w:placeholder>
              <w:docPart w:val="B5C8F4E0CEAC435EB8850B6B13BA7437"/>
            </w:placeholder>
            <w:showingPlcHdr/>
            <w:text/>
          </w:sdtPr>
          <w:sdtEndPr/>
          <w:sdtContent>
            <w:tc>
              <w:tcPr>
                <w:tcW w:w="318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5FD6D39" w14:textId="650E4ABD" w:rsidR="00231824" w:rsidRPr="00805CD5" w:rsidRDefault="001A7EF8" w:rsidP="002E3FEF">
                <w:pPr>
                  <w:pStyle w:val="TableParagraph"/>
                  <w:ind w:left="118"/>
                </w:pPr>
                <w:r w:rsidRPr="001A7EF8">
                  <w:t xml:space="preserve">          </w:t>
                </w:r>
              </w:p>
            </w:tc>
          </w:sdtContent>
        </w:sdt>
        <w:sdt>
          <w:sdtPr>
            <w:id w:val="-125626678"/>
            <w:placeholder>
              <w:docPart w:val="CB95454E0996461CA99ED1D5E368E074"/>
            </w:placeholder>
            <w:showingPlcHdr/>
            <w:text/>
          </w:sdtPr>
          <w:sdtEndPr/>
          <w:sdtContent>
            <w:tc>
              <w:tcPr>
                <w:tcW w:w="370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653E3EB" w14:textId="0ABC46B1" w:rsidR="00231824" w:rsidRPr="00805CD5" w:rsidRDefault="001A7EF8" w:rsidP="00D77EAD">
                <w:pPr>
                  <w:pStyle w:val="TableParagraph"/>
                </w:pPr>
                <w:r w:rsidRPr="001A7EF8">
                  <w:t xml:space="preserve">          </w:t>
                </w:r>
              </w:p>
            </w:tc>
          </w:sdtContent>
        </w:sdt>
      </w:tr>
      <w:tr w:rsidR="0070669D" w:rsidRPr="00231824" w14:paraId="0A39F517" w14:textId="77777777" w:rsidTr="000A2A1D">
        <w:trPr>
          <w:trHeight w:val="19"/>
        </w:trPr>
        <w:tc>
          <w:tcPr>
            <w:tcW w:w="9904" w:type="dxa"/>
            <w:gridSpan w:val="4"/>
          </w:tcPr>
          <w:p w14:paraId="5073EC38" w14:textId="7DC0DC99" w:rsidR="0070669D" w:rsidRPr="00231824" w:rsidRDefault="0070669D" w:rsidP="000A2A1D">
            <w:pPr>
              <w:pStyle w:val="NoSpacing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Email address</w:t>
            </w:r>
          </w:p>
        </w:tc>
      </w:tr>
      <w:tr w:rsidR="0070669D" w:rsidRPr="00231824" w14:paraId="746B8E35" w14:textId="77777777" w:rsidTr="00C16D70">
        <w:trPr>
          <w:trHeight w:val="19"/>
        </w:trPr>
        <w:sdt>
          <w:sdtPr>
            <w:id w:val="1380591375"/>
            <w:placeholder>
              <w:docPart w:val="8545ECBEC3974CDB8A3893640BE782DC"/>
            </w:placeholder>
            <w:showingPlcHdr/>
            <w:text/>
          </w:sdtPr>
          <w:sdtEndPr/>
          <w:sdtContent>
            <w:tc>
              <w:tcPr>
                <w:tcW w:w="990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7C378A" w14:textId="2469D812" w:rsidR="0070669D" w:rsidRPr="00231824" w:rsidRDefault="001A7EF8" w:rsidP="000A2A1D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1A7EF8">
                  <w:t xml:space="preserve">          </w:t>
                </w:r>
              </w:p>
            </w:tc>
          </w:sdtContent>
        </w:sdt>
      </w:tr>
    </w:tbl>
    <w:p w14:paraId="1FC4AFD0" w14:textId="77777777" w:rsidR="0070669D" w:rsidRDefault="0070669D" w:rsidP="0070669D">
      <w:pPr>
        <w:pStyle w:val="Heading2"/>
      </w:pPr>
      <w:r>
        <w:t>Decisions for internal review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70669D" w:rsidRPr="00231824" w14:paraId="2CB36AB8" w14:textId="77777777" w:rsidTr="000A2A1D">
        <w:trPr>
          <w:trHeight w:val="19"/>
        </w:trPr>
        <w:tc>
          <w:tcPr>
            <w:tcW w:w="9904" w:type="dxa"/>
          </w:tcPr>
          <w:p w14:paraId="4145C56B" w14:textId="6ADBE5EC" w:rsidR="0070669D" w:rsidRPr="00231824" w:rsidRDefault="0070669D" w:rsidP="000A2A1D">
            <w:pPr>
              <w:pStyle w:val="NoSpacing"/>
              <w:rPr>
                <w:rStyle w:val="Strong"/>
                <w:b w:val="0"/>
                <w:bCs w:val="0"/>
              </w:rPr>
            </w:pPr>
            <w:r w:rsidRPr="0070669D">
              <w:rPr>
                <w:rStyle w:val="Strong"/>
                <w:b w:val="0"/>
                <w:bCs w:val="0"/>
              </w:rPr>
              <w:t>What is the date of the Notice of Decision(s) that you would like to have reviewed?</w:t>
            </w:r>
          </w:p>
        </w:tc>
      </w:tr>
      <w:tr w:rsidR="0070669D" w:rsidRPr="00231824" w14:paraId="1CF021E5" w14:textId="77777777" w:rsidTr="00C16D70">
        <w:trPr>
          <w:trHeight w:val="19"/>
        </w:trPr>
        <w:sdt>
          <w:sdtPr>
            <w:id w:val="2038849201"/>
            <w:placeholder>
              <w:docPart w:val="5C926869973C4D1290C88D81E1485E44"/>
            </w:placeholder>
            <w:showingPlcHdr/>
            <w:text/>
          </w:sdtPr>
          <w:sdtEndPr/>
          <w:sdtContent>
            <w:tc>
              <w:tcPr>
                <w:tcW w:w="9904" w:type="dxa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</w:tcPr>
              <w:p w14:paraId="7A11EE4E" w14:textId="7284555D" w:rsidR="0070669D" w:rsidRPr="00231824" w:rsidRDefault="001A7EF8" w:rsidP="000A2A1D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1A7EF8">
                  <w:t xml:space="preserve">          </w:t>
                </w:r>
              </w:p>
            </w:tc>
          </w:sdtContent>
        </w:sdt>
      </w:tr>
      <w:tr w:rsidR="0070669D" w:rsidRPr="00231824" w14:paraId="7394A2ED" w14:textId="77777777" w:rsidTr="000A2A1D">
        <w:trPr>
          <w:trHeight w:val="19"/>
        </w:trPr>
        <w:tc>
          <w:tcPr>
            <w:tcW w:w="9904" w:type="dxa"/>
          </w:tcPr>
          <w:p w14:paraId="5D146C89" w14:textId="111070D2" w:rsidR="0070669D" w:rsidRPr="00231824" w:rsidRDefault="0070669D" w:rsidP="000A2A1D">
            <w:pPr>
              <w:pStyle w:val="NoSpacing"/>
              <w:rPr>
                <w:rStyle w:val="Strong"/>
                <w:b w:val="0"/>
                <w:bCs w:val="0"/>
              </w:rPr>
            </w:pPr>
            <w:r w:rsidRPr="0070669D">
              <w:rPr>
                <w:rStyle w:val="Strong"/>
                <w:b w:val="0"/>
                <w:bCs w:val="0"/>
              </w:rPr>
              <w:t>When did you receive the decision(s)?</w:t>
            </w:r>
          </w:p>
        </w:tc>
      </w:tr>
      <w:tr w:rsidR="0070669D" w:rsidRPr="00231824" w14:paraId="06CBD6AD" w14:textId="77777777" w:rsidTr="00C16D70">
        <w:trPr>
          <w:trHeight w:val="19"/>
        </w:trPr>
        <w:sdt>
          <w:sdtPr>
            <w:id w:val="-2140948180"/>
            <w:placeholder>
              <w:docPart w:val="EB43A6DA376647ADB3D3CCEF957BF725"/>
            </w:placeholder>
            <w:showingPlcHdr/>
            <w:text/>
          </w:sdtPr>
          <w:sdtEndPr/>
          <w:sdtContent>
            <w:tc>
              <w:tcPr>
                <w:tcW w:w="9904" w:type="dxa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</w:tcPr>
              <w:p w14:paraId="283B522A" w14:textId="6C3A05CB" w:rsidR="0070669D" w:rsidRPr="00231824" w:rsidRDefault="001A7EF8" w:rsidP="000A2A1D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1A7EF8">
                  <w:t xml:space="preserve">          </w:t>
                </w:r>
              </w:p>
            </w:tc>
          </w:sdtContent>
        </w:sdt>
      </w:tr>
      <w:tr w:rsidR="001A3889" w:rsidRPr="00231824" w14:paraId="61282FD2" w14:textId="77777777" w:rsidTr="000A2A1D">
        <w:trPr>
          <w:trHeight w:val="19"/>
        </w:trPr>
        <w:tc>
          <w:tcPr>
            <w:tcW w:w="9904" w:type="dxa"/>
          </w:tcPr>
          <w:p w14:paraId="415E7E83" w14:textId="77777777" w:rsidR="001A3889" w:rsidRPr="00231824" w:rsidRDefault="001A3889" w:rsidP="000A2A1D">
            <w:pPr>
              <w:pStyle w:val="NoSpacing"/>
              <w:rPr>
                <w:rStyle w:val="Strong"/>
                <w:b w:val="0"/>
                <w:bCs w:val="0"/>
              </w:rPr>
            </w:pPr>
            <w:r w:rsidRPr="0070669D">
              <w:rPr>
                <w:rStyle w:val="Strong"/>
                <w:b w:val="0"/>
                <w:bCs w:val="0"/>
              </w:rPr>
              <w:t>What decision(s) do you want reviewed? (e.g. my ongoing physio has been declined)</w:t>
            </w:r>
          </w:p>
        </w:tc>
      </w:tr>
      <w:tr w:rsidR="001A3889" w:rsidRPr="00231824" w14:paraId="132CEDF0" w14:textId="77777777" w:rsidTr="000A2A1D">
        <w:trPr>
          <w:trHeight w:val="19"/>
        </w:trPr>
        <w:tc>
          <w:tcPr>
            <w:tcW w:w="99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sdt>
            <w:sdtPr>
              <w:id w:val="173535298"/>
              <w:placeholder>
                <w:docPart w:val="22A7CC2DAD87409F9CEEFC332851BEA6"/>
              </w:placeholder>
              <w:showingPlcHdr/>
              <w:text w:multiLine="1"/>
            </w:sdtPr>
            <w:sdtEndPr/>
            <w:sdtContent>
              <w:p w14:paraId="5DBF6906" w14:textId="31088275" w:rsidR="00C56FE1" w:rsidRPr="00231824" w:rsidRDefault="001D2236" w:rsidP="00742A84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1D2236">
                  <w:t xml:space="preserve">          </w:t>
                </w:r>
              </w:p>
            </w:sdtContent>
          </w:sdt>
        </w:tc>
      </w:tr>
      <w:tr w:rsidR="009D6B66" w:rsidRPr="00231824" w14:paraId="6D4A9A6D" w14:textId="77777777" w:rsidTr="000A2A1D">
        <w:trPr>
          <w:trHeight w:val="19"/>
        </w:trPr>
        <w:tc>
          <w:tcPr>
            <w:tcW w:w="9904" w:type="dxa"/>
          </w:tcPr>
          <w:p w14:paraId="6CCF71B8" w14:textId="40706F51" w:rsidR="009D6B66" w:rsidRPr="00231824" w:rsidRDefault="007C17A8" w:rsidP="007C17A8">
            <w:pPr>
              <w:pStyle w:val="NoSpacing"/>
              <w:rPr>
                <w:rStyle w:val="Strong"/>
                <w:b w:val="0"/>
                <w:bCs w:val="0"/>
              </w:rPr>
            </w:pPr>
            <w:r>
              <w:br w:type="page"/>
            </w:r>
            <w:r>
              <w:rPr>
                <w:rStyle w:val="Strong"/>
                <w:b w:val="0"/>
                <w:bCs w:val="0"/>
              </w:rPr>
              <w:t>W</w:t>
            </w:r>
            <w:r w:rsidR="009D6B66" w:rsidRPr="0070669D">
              <w:rPr>
                <w:rStyle w:val="Strong"/>
                <w:b w:val="0"/>
                <w:bCs w:val="0"/>
              </w:rPr>
              <w:t>hy do you believe the decision should be changed? (e.g. I am still in pain)</w:t>
            </w:r>
          </w:p>
        </w:tc>
      </w:tr>
      <w:tr w:rsidR="009D6B66" w:rsidRPr="00231824" w14:paraId="13E80C93" w14:textId="77777777" w:rsidTr="000A2A1D">
        <w:trPr>
          <w:trHeight w:val="19"/>
        </w:trPr>
        <w:tc>
          <w:tcPr>
            <w:tcW w:w="99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sdt>
            <w:sdtPr>
              <w:id w:val="79260291"/>
              <w:placeholder>
                <w:docPart w:val="555554B1563D4F669A4CFCD24DC634C1"/>
              </w:placeholder>
              <w:showingPlcHdr/>
              <w:text w:multiLine="1"/>
            </w:sdtPr>
            <w:sdtEndPr/>
            <w:sdtContent>
              <w:p w14:paraId="621327BB" w14:textId="3A69E23A" w:rsidR="000C0A44" w:rsidRPr="00231824" w:rsidRDefault="001D2236" w:rsidP="00742A84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1D2236">
                  <w:t xml:space="preserve">          </w:t>
                </w:r>
              </w:p>
            </w:sdtContent>
          </w:sdt>
        </w:tc>
      </w:tr>
      <w:tr w:rsidR="009D6B66" w:rsidRPr="00231824" w14:paraId="655026DE" w14:textId="77777777" w:rsidTr="000A2A1D">
        <w:trPr>
          <w:trHeight w:val="19"/>
        </w:trPr>
        <w:tc>
          <w:tcPr>
            <w:tcW w:w="9904" w:type="dxa"/>
          </w:tcPr>
          <w:p w14:paraId="616E7374" w14:textId="77777777" w:rsidR="009D6B66" w:rsidRPr="00231824" w:rsidRDefault="009D6B66" w:rsidP="000A2A1D">
            <w:pPr>
              <w:pStyle w:val="NoSpacing"/>
              <w:rPr>
                <w:rStyle w:val="Strong"/>
                <w:b w:val="0"/>
                <w:bCs w:val="0"/>
              </w:rPr>
            </w:pPr>
            <w:r w:rsidRPr="0070669D">
              <w:rPr>
                <w:rStyle w:val="Strong"/>
                <w:b w:val="0"/>
                <w:bCs w:val="0"/>
              </w:rPr>
              <w:t>What would you like to be the outcome of the review? (e.g. my physio to continue)</w:t>
            </w:r>
          </w:p>
        </w:tc>
      </w:tr>
      <w:tr w:rsidR="009D6B66" w:rsidRPr="00231824" w14:paraId="69DF5493" w14:textId="77777777" w:rsidTr="000A2A1D">
        <w:trPr>
          <w:trHeight w:val="19"/>
        </w:trPr>
        <w:tc>
          <w:tcPr>
            <w:tcW w:w="99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sdt>
            <w:sdtPr>
              <w:id w:val="-1447609165"/>
              <w:placeholder>
                <w:docPart w:val="D5A5E03B685C4247AEDB6E22DEE92EEE"/>
              </w:placeholder>
              <w:showingPlcHdr/>
              <w:text w:multiLine="1"/>
            </w:sdtPr>
            <w:sdtEndPr/>
            <w:sdtContent>
              <w:p w14:paraId="4EF00AE8" w14:textId="5259533C" w:rsidR="00C819D8" w:rsidRPr="00231824" w:rsidRDefault="00FB32C8" w:rsidP="00742A84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FB32C8">
                  <w:t xml:space="preserve">          </w:t>
                </w:r>
              </w:p>
            </w:sdtContent>
          </w:sdt>
        </w:tc>
      </w:tr>
      <w:tr w:rsidR="00944B02" w:rsidRPr="00231824" w14:paraId="6AE66F36" w14:textId="77777777" w:rsidTr="000A2A1D">
        <w:trPr>
          <w:trHeight w:val="19"/>
        </w:trPr>
        <w:tc>
          <w:tcPr>
            <w:tcW w:w="9904" w:type="dxa"/>
          </w:tcPr>
          <w:p w14:paraId="4F2C2078" w14:textId="2FAE1503" w:rsidR="00944B02" w:rsidRPr="00231824" w:rsidRDefault="009D6B66" w:rsidP="000A2A1D">
            <w:pPr>
              <w:pStyle w:val="NoSpacing"/>
              <w:rPr>
                <w:rStyle w:val="Strong"/>
                <w:b w:val="0"/>
                <w:bCs w:val="0"/>
              </w:rPr>
            </w:pPr>
            <w:r w:rsidRPr="0070669D">
              <w:rPr>
                <w:rStyle w:val="Strong"/>
                <w:b w:val="0"/>
                <w:bCs w:val="0"/>
              </w:rPr>
              <w:lastRenderedPageBreak/>
              <w:t>Do you want to provide any further information? If so, please write the details below or attach any additional documents you would like considered as part of the internal review</w:t>
            </w:r>
            <w:r w:rsidR="009866C4">
              <w:rPr>
                <w:rStyle w:val="Strong"/>
                <w:b w:val="0"/>
                <w:bCs w:val="0"/>
              </w:rPr>
              <w:t>.</w:t>
            </w:r>
          </w:p>
        </w:tc>
      </w:tr>
      <w:tr w:rsidR="00944B02" w:rsidRPr="00231824" w14:paraId="71765F2C" w14:textId="77777777" w:rsidTr="000A2A1D">
        <w:trPr>
          <w:trHeight w:val="19"/>
        </w:trPr>
        <w:tc>
          <w:tcPr>
            <w:tcW w:w="99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sdt>
            <w:sdtPr>
              <w:id w:val="752485621"/>
              <w:placeholder>
                <w:docPart w:val="5BE0074B4F0643DB986B7F499A5DF714"/>
              </w:placeholder>
              <w:showingPlcHdr/>
              <w:text w:multiLine="1"/>
            </w:sdtPr>
            <w:sdtEndPr/>
            <w:sdtContent>
              <w:p w14:paraId="25455FBB" w14:textId="47DB12B7" w:rsidR="00C819D8" w:rsidRPr="00231824" w:rsidRDefault="001A7EF8" w:rsidP="00742A84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1A7EF8">
                  <w:t xml:space="preserve">          </w:t>
                </w:r>
              </w:p>
            </w:sdtContent>
          </w:sdt>
        </w:tc>
      </w:tr>
      <w:tr w:rsidR="00A43ED9" w:rsidRPr="0070669D" w14:paraId="4BE34692" w14:textId="77777777" w:rsidTr="000C42D7">
        <w:trPr>
          <w:trHeight w:val="19"/>
        </w:trPr>
        <w:tc>
          <w:tcPr>
            <w:tcW w:w="9904" w:type="dxa"/>
          </w:tcPr>
          <w:p w14:paraId="6FC3F6E3" w14:textId="77777777" w:rsidR="00A43ED9" w:rsidRPr="0070669D" w:rsidRDefault="00A43ED9" w:rsidP="000C42D7">
            <w:pPr>
              <w:pStyle w:val="NoSpacing"/>
              <w:rPr>
                <w:rStyle w:val="Strong"/>
                <w:b w:val="0"/>
                <w:bCs w:val="0"/>
              </w:rPr>
            </w:pPr>
            <w:r w:rsidRPr="0070669D">
              <w:rPr>
                <w:rStyle w:val="Strong"/>
                <w:b w:val="0"/>
                <w:bCs w:val="0"/>
              </w:rPr>
              <w:t>Name</w:t>
            </w:r>
          </w:p>
        </w:tc>
      </w:tr>
      <w:tr w:rsidR="00A43ED9" w:rsidRPr="00231824" w14:paraId="36A52723" w14:textId="77777777" w:rsidTr="000C42D7">
        <w:trPr>
          <w:trHeight w:val="19"/>
        </w:trPr>
        <w:sdt>
          <w:sdtPr>
            <w:id w:val="-981616042"/>
            <w:placeholder>
              <w:docPart w:val="D8D01418FD7A4C3993D5325DB244DA0C"/>
            </w:placeholder>
            <w:showingPlcHdr/>
            <w:text/>
          </w:sdtPr>
          <w:sdtEndPr/>
          <w:sdtContent>
            <w:tc>
              <w:tcPr>
                <w:tcW w:w="9904" w:type="dxa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</w:tcPr>
              <w:p w14:paraId="69171C4A" w14:textId="7D83F004" w:rsidR="00A43ED9" w:rsidRPr="00231824" w:rsidRDefault="002E3FEF" w:rsidP="000C42D7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1946F0">
                  <w:rPr>
                    <w:rStyle w:val="BodyTextChar"/>
                  </w:rPr>
                  <w:t xml:space="preserve">          </w:t>
                </w:r>
              </w:p>
            </w:tc>
          </w:sdtContent>
        </w:sdt>
      </w:tr>
      <w:tr w:rsidR="0070669D" w:rsidRPr="00231824" w14:paraId="7A6E7F08" w14:textId="77777777" w:rsidTr="000A2A1D">
        <w:trPr>
          <w:trHeight w:val="19"/>
        </w:trPr>
        <w:tc>
          <w:tcPr>
            <w:tcW w:w="9904" w:type="dxa"/>
          </w:tcPr>
          <w:p w14:paraId="04C45145" w14:textId="1D467896" w:rsidR="0070669D" w:rsidRPr="0070669D" w:rsidRDefault="00A43ED9" w:rsidP="0070669D">
            <w:pPr>
              <w:pStyle w:val="NoSpacing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D</w:t>
            </w:r>
            <w:r w:rsidRPr="002C6921">
              <w:rPr>
                <w:rStyle w:val="Strong"/>
                <w:b w:val="0"/>
                <w:bCs w:val="0"/>
              </w:rPr>
              <w:t>ate</w:t>
            </w:r>
          </w:p>
        </w:tc>
      </w:tr>
      <w:tr w:rsidR="0070669D" w:rsidRPr="00231824" w14:paraId="0008653B" w14:textId="77777777" w:rsidTr="00C16D70">
        <w:trPr>
          <w:trHeight w:val="19"/>
        </w:trPr>
        <w:sdt>
          <w:sdtPr>
            <w:id w:val="-363289356"/>
            <w:placeholder>
              <w:docPart w:val="7062772272694032AB493A205EF75990"/>
            </w:placeholder>
            <w:showingPlcHdr/>
            <w:text/>
          </w:sdtPr>
          <w:sdtEndPr/>
          <w:sdtContent>
            <w:tc>
              <w:tcPr>
                <w:tcW w:w="9904" w:type="dxa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</w:tcPr>
              <w:p w14:paraId="7C0C543B" w14:textId="5E07E1D3" w:rsidR="0070669D" w:rsidRPr="00231824" w:rsidRDefault="001A7EF8" w:rsidP="000A2A1D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1A7EF8">
                  <w:t xml:space="preserve">          </w:t>
                </w:r>
              </w:p>
            </w:tc>
          </w:sdtContent>
        </w:sdt>
      </w:tr>
    </w:tbl>
    <w:p w14:paraId="07730034" w14:textId="77777777" w:rsidR="002C6921" w:rsidRDefault="002C6921" w:rsidP="00F6563E"/>
    <w:p w14:paraId="7A26D26C" w14:textId="55A71F92" w:rsidR="0070669D" w:rsidRDefault="00E75D8B" w:rsidP="00F6563E">
      <w:r>
        <w:t xml:space="preserve">Please send completed form to: </w:t>
      </w:r>
    </w:p>
    <w:tbl>
      <w:tblPr>
        <w:tblW w:w="6358" w:type="dxa"/>
        <w:tblInd w:w="-60" w:type="dxa"/>
        <w:tblBorders>
          <w:left w:val="single" w:sz="48" w:space="0" w:color="004C97"/>
        </w:tblBorders>
        <w:tblLayout w:type="fixed"/>
        <w:tblLook w:val="04A0" w:firstRow="1" w:lastRow="0" w:firstColumn="1" w:lastColumn="0" w:noHBand="0" w:noVBand="1"/>
      </w:tblPr>
      <w:tblGrid>
        <w:gridCol w:w="288"/>
        <w:gridCol w:w="6070"/>
      </w:tblGrid>
      <w:tr w:rsidR="0070669D" w:rsidRPr="0070669D" w14:paraId="592604BC" w14:textId="77777777" w:rsidTr="000A2A1D">
        <w:trPr>
          <w:trHeight w:val="923"/>
        </w:trPr>
        <w:tc>
          <w:tcPr>
            <w:tcW w:w="288" w:type="dxa"/>
            <w:tcBorders>
              <w:top w:val="nil"/>
              <w:left w:val="single" w:sz="48" w:space="0" w:color="004C97"/>
              <w:bottom w:val="nil"/>
              <w:right w:val="nil"/>
            </w:tcBorders>
          </w:tcPr>
          <w:p w14:paraId="2C8CAE7B" w14:textId="77777777" w:rsidR="0070669D" w:rsidRPr="0070669D" w:rsidRDefault="0070669D" w:rsidP="0070669D">
            <w:pPr>
              <w:rPr>
                <w:rFonts w:ascii="Gotham Medium" w:hAnsi="Gotham Medium"/>
                <w:noProof/>
                <w:sz w:val="19"/>
                <w:szCs w:val="19"/>
              </w:rPr>
            </w:pPr>
          </w:p>
        </w:tc>
        <w:tc>
          <w:tcPr>
            <w:tcW w:w="6070" w:type="dxa"/>
            <w:tcBorders>
              <w:top w:val="nil"/>
              <w:left w:val="nil"/>
              <w:bottom w:val="nil"/>
              <w:right w:val="nil"/>
            </w:tcBorders>
          </w:tcPr>
          <w:p w14:paraId="1AA2D38D" w14:textId="649C00FE" w:rsidR="0066573F" w:rsidRPr="002717CC" w:rsidRDefault="00AC20AB" w:rsidP="00AC20AB">
            <w:pPr>
              <w:tabs>
                <w:tab w:val="left" w:pos="603"/>
              </w:tabs>
              <w:spacing w:before="0" w:after="0"/>
              <w:rPr>
                <w:color w:val="0000FF" w:themeColor="hyperlink"/>
                <w:szCs w:val="20"/>
                <w:u w:val="single"/>
              </w:rPr>
            </w:pPr>
            <w:r>
              <w:rPr>
                <w:szCs w:val="20"/>
              </w:rPr>
              <w:t>Scheme Integration &amp; Resolution Team</w:t>
            </w:r>
          </w:p>
          <w:p w14:paraId="739A9446" w14:textId="77777777" w:rsidR="0066573F" w:rsidRPr="0070669D" w:rsidRDefault="0066573F" w:rsidP="00AC20AB">
            <w:pPr>
              <w:tabs>
                <w:tab w:val="left" w:pos="603"/>
                <w:tab w:val="left" w:pos="709"/>
              </w:tabs>
              <w:spacing w:before="0" w:after="0"/>
              <w:rPr>
                <w:szCs w:val="20"/>
              </w:rPr>
            </w:pPr>
            <w:r w:rsidRPr="0070669D">
              <w:rPr>
                <w:szCs w:val="20"/>
              </w:rPr>
              <w:t>CTP Care</w:t>
            </w:r>
          </w:p>
          <w:p w14:paraId="7F55FA7B" w14:textId="17BE4EC7" w:rsidR="002717CC" w:rsidRDefault="0070669D" w:rsidP="00AC20AB">
            <w:pPr>
              <w:tabs>
                <w:tab w:val="left" w:pos="603"/>
              </w:tabs>
              <w:spacing w:before="0" w:after="0"/>
              <w:rPr>
                <w:color w:val="0000FF" w:themeColor="hyperlink"/>
                <w:szCs w:val="20"/>
                <w:u w:val="single"/>
              </w:rPr>
            </w:pPr>
            <w:r w:rsidRPr="0066573F">
              <w:rPr>
                <w:sz w:val="19"/>
              </w:rPr>
              <w:t>Em</w:t>
            </w:r>
            <w:r w:rsidRPr="0066573F">
              <w:rPr>
                <w:szCs w:val="20"/>
              </w:rPr>
              <w:t>ail:</w:t>
            </w:r>
            <w:r w:rsidRPr="0070669D">
              <w:rPr>
                <w:szCs w:val="20"/>
              </w:rPr>
              <w:t xml:space="preserve"> </w:t>
            </w:r>
            <w:hyperlink r:id="rId12" w:history="1">
              <w:r w:rsidR="008A68A5" w:rsidRPr="008872D4">
                <w:rPr>
                  <w:rStyle w:val="Hyperlink"/>
                  <w:szCs w:val="20"/>
                </w:rPr>
                <w:t>feedback.ctpcare@icare.nsw.gov.au</w:t>
              </w:r>
            </w:hyperlink>
            <w:r w:rsidR="008A68A5">
              <w:rPr>
                <w:szCs w:val="20"/>
              </w:rPr>
              <w:t xml:space="preserve"> </w:t>
            </w:r>
          </w:p>
          <w:p w14:paraId="283FA2F6" w14:textId="207733B3" w:rsidR="0070669D" w:rsidRDefault="0070669D" w:rsidP="00AC20AB">
            <w:pPr>
              <w:tabs>
                <w:tab w:val="left" w:pos="603"/>
                <w:tab w:val="left" w:pos="709"/>
              </w:tabs>
              <w:spacing w:before="0" w:after="0"/>
              <w:rPr>
                <w:szCs w:val="20"/>
              </w:rPr>
            </w:pPr>
            <w:r w:rsidRPr="0070669D">
              <w:rPr>
                <w:szCs w:val="20"/>
              </w:rPr>
              <w:t>GPO Box 4052, Sydney, NSW 2001</w:t>
            </w:r>
          </w:p>
          <w:p w14:paraId="7FA0DC07" w14:textId="4CCD90E1" w:rsidR="002717CC" w:rsidRPr="0070669D" w:rsidRDefault="002717CC" w:rsidP="00AC20AB">
            <w:pPr>
              <w:tabs>
                <w:tab w:val="left" w:pos="603"/>
                <w:tab w:val="left" w:pos="709"/>
              </w:tabs>
              <w:spacing w:before="0" w:after="0"/>
              <w:rPr>
                <w:szCs w:val="20"/>
              </w:rPr>
            </w:pPr>
            <w:r>
              <w:rPr>
                <w:b/>
                <w:bCs/>
              </w:rPr>
              <w:t>General Phone Enquiries: 1300 738 586</w:t>
            </w:r>
          </w:p>
        </w:tc>
      </w:tr>
    </w:tbl>
    <w:p w14:paraId="02F78C00" w14:textId="77777777" w:rsidR="0070669D" w:rsidRDefault="0070669D" w:rsidP="00F6563E">
      <w:pPr>
        <w:sectPr w:rsidR="0070669D" w:rsidSect="00C819D8">
          <w:footerReference w:type="default" r:id="rId13"/>
          <w:headerReference w:type="first" r:id="rId14"/>
          <w:footerReference w:type="first" r:id="rId15"/>
          <w:type w:val="continuous"/>
          <w:pgSz w:w="11910" w:h="16840"/>
          <w:pgMar w:top="1560" w:right="819" w:bottom="280" w:left="1026" w:header="720" w:footer="84" w:gutter="0"/>
          <w:cols w:space="720"/>
          <w:titlePg/>
          <w:docGrid w:linePitch="258"/>
        </w:sectPr>
      </w:pPr>
    </w:p>
    <w:p w14:paraId="467CC628" w14:textId="46726943" w:rsidR="00DE606F" w:rsidRPr="0070669D" w:rsidRDefault="00DE606F" w:rsidP="0070669D">
      <w:pPr>
        <w:rPr>
          <w:lang w:val="en-AU"/>
        </w:rPr>
      </w:pPr>
    </w:p>
    <w:sectPr w:rsidR="00DE606F" w:rsidRPr="0070669D" w:rsidSect="00843B2A">
      <w:headerReference w:type="first" r:id="rId16"/>
      <w:footerReference w:type="first" r:id="rId17"/>
      <w:type w:val="continuous"/>
      <w:pgSz w:w="11910" w:h="16840" w:code="9"/>
      <w:pgMar w:top="1247" w:right="816" w:bottom="993" w:left="1026" w:header="720" w:footer="8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BB8EA3" w14:textId="77777777" w:rsidR="001F7DE1" w:rsidRDefault="001F7DE1" w:rsidP="00001190">
      <w:r>
        <w:separator/>
      </w:r>
    </w:p>
  </w:endnote>
  <w:endnote w:type="continuationSeparator" w:id="0">
    <w:p w14:paraId="4C3F6AA6" w14:textId="77777777" w:rsidR="001F7DE1" w:rsidRDefault="001F7DE1" w:rsidP="00001190">
      <w:r>
        <w:continuationSeparator/>
      </w:r>
    </w:p>
  </w:endnote>
  <w:endnote w:type="continuationNotice" w:id="1">
    <w:p w14:paraId="567208FC" w14:textId="77777777" w:rsidR="001F7DE1" w:rsidRDefault="001F7DE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-BookItalic"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72" w:type="dxa"/>
      <w:tblLook w:val="04A0" w:firstRow="1" w:lastRow="0" w:firstColumn="1" w:lastColumn="0" w:noHBand="0" w:noVBand="1"/>
    </w:tblPr>
    <w:tblGrid>
      <w:gridCol w:w="3969"/>
      <w:gridCol w:w="1987"/>
      <w:gridCol w:w="4016"/>
    </w:tblGrid>
    <w:tr w:rsidR="00C60D3D" w:rsidRPr="00907C8A" w14:paraId="39CF092E" w14:textId="77777777" w:rsidTr="000A2A1D">
      <w:trPr>
        <w:trHeight w:val="435"/>
      </w:trPr>
      <w:tc>
        <w:tcPr>
          <w:tcW w:w="3969" w:type="dxa"/>
        </w:tcPr>
        <w:p w14:paraId="1B5C127F" w14:textId="36C78AD4" w:rsidR="00C60D3D" w:rsidRPr="00907C8A" w:rsidRDefault="00C60D3D" w:rsidP="00C60D3D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1048496032"/>
              <w:dataBinding w:prefixMappings="xmlns:ns0='http://schemas.microsoft.com/office/2006/coverPageProps' " w:xpath="/ns0:CoverPageProperties[1]/ns0:PublishDate[1]" w:storeItemID="{55AF091B-3C7A-41E3-B477-F2FDAA23CFDA}"/>
              <w:date w:fullDate="2022-01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>
                <w:rPr>
                  <w:noProof/>
                  <w:color w:val="7F7F7F" w:themeColor="text1" w:themeTint="80"/>
                  <w:sz w:val="14"/>
                  <w:lang w:eastAsia="en-AU"/>
                </w:rPr>
                <w:t>202</w:t>
              </w:r>
              <w:r w:rsidR="003E63ED">
                <w:rPr>
                  <w:noProof/>
                  <w:color w:val="7F7F7F" w:themeColor="text1" w:themeTint="80"/>
                  <w:sz w:val="14"/>
                  <w:lang w:eastAsia="en-AU"/>
                </w:rPr>
                <w:t>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4" behindDoc="1" locked="0" layoutInCell="1" allowOverlap="1" wp14:anchorId="5A76067A" wp14:editId="7CE3662F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9" name="Picture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3" behindDoc="1" locked="0" layoutInCell="1" allowOverlap="1" wp14:anchorId="3AD4208C" wp14:editId="76F15DEB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30" name="Picture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987" w:type="dxa"/>
        </w:tcPr>
        <w:p w14:paraId="363E4BC2" w14:textId="77777777" w:rsidR="00C60D3D" w:rsidRPr="00907C8A" w:rsidRDefault="00C60D3D" w:rsidP="00C60D3D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16" w:type="dxa"/>
        </w:tcPr>
        <w:p w14:paraId="0EED1F1B" w14:textId="2E2AD70E" w:rsidR="00C60D3D" w:rsidRPr="00907C8A" w:rsidRDefault="00303DAA" w:rsidP="00C60D3D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1287042307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0669D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Application for internal review</w:t>
              </w:r>
            </w:sdtContent>
          </w:sdt>
          <w:r w:rsidR="00C60D3D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C60D3D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10171155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E75D8B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FCTPC02</w:t>
              </w:r>
            </w:sdtContent>
          </w:sdt>
          <w:r w:rsidR="00C60D3D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E75D8B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3E63ED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3</w:t>
          </w:r>
          <w:r w:rsidR="00E75D8B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</w:t>
          </w:r>
          <w:r w:rsidR="003E63ED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</w:t>
          </w:r>
        </w:p>
      </w:tc>
    </w:tr>
  </w:tbl>
  <w:p w14:paraId="569FF04B" w14:textId="77777777" w:rsidR="00C60D3D" w:rsidRPr="00C60D3D" w:rsidRDefault="00C60D3D" w:rsidP="00C60D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72" w:type="dxa"/>
      <w:tblLook w:val="04A0" w:firstRow="1" w:lastRow="0" w:firstColumn="1" w:lastColumn="0" w:noHBand="0" w:noVBand="1"/>
    </w:tblPr>
    <w:tblGrid>
      <w:gridCol w:w="3969"/>
      <w:gridCol w:w="1987"/>
      <w:gridCol w:w="4016"/>
    </w:tblGrid>
    <w:tr w:rsidR="00C60D3D" w:rsidRPr="00907C8A" w14:paraId="3244DB11" w14:textId="77777777" w:rsidTr="000A2A1D">
      <w:trPr>
        <w:trHeight w:val="435"/>
      </w:trPr>
      <w:tc>
        <w:tcPr>
          <w:tcW w:w="3969" w:type="dxa"/>
        </w:tcPr>
        <w:p w14:paraId="48536A57" w14:textId="5AED73CE" w:rsidR="00C60D3D" w:rsidRPr="00907C8A" w:rsidRDefault="00C60D3D" w:rsidP="00C60D3D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2-01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3E63ED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2" behindDoc="1" locked="0" layoutInCell="1" allowOverlap="1" wp14:anchorId="74FFDD32" wp14:editId="16D5AD72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32" name="Picture 3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1" behindDoc="1" locked="0" layoutInCell="1" allowOverlap="1" wp14:anchorId="1E6B9FA5" wp14:editId="21D83D62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33" name="Picture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987" w:type="dxa"/>
        </w:tcPr>
        <w:p w14:paraId="4323618C" w14:textId="77777777" w:rsidR="00C60D3D" w:rsidRPr="00907C8A" w:rsidRDefault="00C60D3D" w:rsidP="00C60D3D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16" w:type="dxa"/>
        </w:tcPr>
        <w:p w14:paraId="3F621ED0" w14:textId="656D66CA" w:rsidR="00C60D3D" w:rsidRPr="00907C8A" w:rsidRDefault="00303DAA" w:rsidP="00C60D3D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0669D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Application for internal review</w:t>
              </w:r>
            </w:sdtContent>
          </w:sdt>
          <w:r w:rsidR="00C60D3D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C60D3D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E75D8B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FCTPC02</w:t>
              </w:r>
            </w:sdtContent>
          </w:sdt>
          <w:r w:rsidR="00C60D3D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E75D8B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3E63ED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3</w:t>
          </w:r>
          <w:r w:rsidR="00E75D8B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</w:t>
          </w:r>
          <w:r w:rsidR="003E63ED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</w:t>
          </w:r>
        </w:p>
      </w:tc>
    </w:tr>
  </w:tbl>
  <w:p w14:paraId="1694FC49" w14:textId="77777777" w:rsidR="00B57502" w:rsidRPr="00C60D3D" w:rsidRDefault="00B57502" w:rsidP="00C60D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4884" w:type="dxa"/>
      <w:tblLook w:val="04A0" w:firstRow="1" w:lastRow="0" w:firstColumn="1" w:lastColumn="0" w:noHBand="0" w:noVBand="1"/>
    </w:tblPr>
    <w:tblGrid>
      <w:gridCol w:w="6237"/>
      <w:gridCol w:w="2694"/>
      <w:gridCol w:w="5953"/>
    </w:tblGrid>
    <w:tr w:rsidR="00C60D3D" w:rsidRPr="00907C8A" w14:paraId="4FF6B703" w14:textId="77777777" w:rsidTr="00C60D3D">
      <w:trPr>
        <w:trHeight w:val="435"/>
      </w:trPr>
      <w:tc>
        <w:tcPr>
          <w:tcW w:w="6237" w:type="dxa"/>
        </w:tcPr>
        <w:p w14:paraId="03FC4D80" w14:textId="77777777" w:rsidR="00C60D3D" w:rsidRPr="00907C8A" w:rsidRDefault="00C60D3D" w:rsidP="00C60D3D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1930626879"/>
              <w:dataBinding w:prefixMappings="xmlns:ns0='http://schemas.microsoft.com/office/2006/coverPageProps' " w:xpath="/ns0:CoverPageProperties[1]/ns0:PublishDate[1]" w:storeItemID="{55AF091B-3C7A-41E3-B477-F2FDAA23CFDA}"/>
              <w:date w:fullDate="2021-05-14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>
                <w:rPr>
                  <w:noProof/>
                  <w:color w:val="7F7F7F" w:themeColor="text1" w:themeTint="80"/>
                  <w:sz w:val="14"/>
                  <w:lang w:eastAsia="en-AU"/>
                </w:rPr>
                <w:t>2021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6" behindDoc="1" locked="0" layoutInCell="1" allowOverlap="1" wp14:anchorId="7FB7942A" wp14:editId="40BC1EF8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38" name="Picture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5" behindDoc="1" locked="0" layoutInCell="1" allowOverlap="1" wp14:anchorId="0BFCF8EC" wp14:editId="02E62DA3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39" name="Picture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94" w:type="dxa"/>
        </w:tcPr>
        <w:p w14:paraId="0135E76B" w14:textId="77777777" w:rsidR="00C60D3D" w:rsidRPr="00907C8A" w:rsidRDefault="00C60D3D" w:rsidP="00C60D3D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5953" w:type="dxa"/>
        </w:tcPr>
        <w:p w14:paraId="0BFBA507" w14:textId="34088338" w:rsidR="00C60D3D" w:rsidRPr="00907C8A" w:rsidRDefault="00303DAA" w:rsidP="00C60D3D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893545378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0669D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Application for internal review</w:t>
              </w:r>
            </w:sdtContent>
          </w:sdt>
          <w:r w:rsidR="00C60D3D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C60D3D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-1900972576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E75D8B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FCTPC02</w:t>
              </w:r>
            </w:sdtContent>
          </w:sdt>
          <w:r w:rsidR="00C60D3D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1119</w:t>
          </w:r>
        </w:p>
      </w:tc>
    </w:tr>
  </w:tbl>
  <w:p w14:paraId="46D7DFA5" w14:textId="77777777" w:rsidR="00C60D3D" w:rsidRPr="00C60D3D" w:rsidRDefault="00C60D3D" w:rsidP="00C60D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62740F" w14:textId="77777777" w:rsidR="001F7DE1" w:rsidRDefault="001F7DE1" w:rsidP="00001190">
      <w:r>
        <w:separator/>
      </w:r>
    </w:p>
  </w:footnote>
  <w:footnote w:type="continuationSeparator" w:id="0">
    <w:p w14:paraId="2BD23A35" w14:textId="77777777" w:rsidR="001F7DE1" w:rsidRDefault="001F7DE1" w:rsidP="00001190">
      <w:r>
        <w:continuationSeparator/>
      </w:r>
    </w:p>
  </w:footnote>
  <w:footnote w:type="continuationNotice" w:id="1">
    <w:p w14:paraId="680F7101" w14:textId="77777777" w:rsidR="001F7DE1" w:rsidRDefault="001F7DE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18" w:type="dxa"/>
      <w:tblCellSpacing w:w="0" w:type="nil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962"/>
      <w:gridCol w:w="1417"/>
      <w:gridCol w:w="284"/>
      <w:gridCol w:w="3255"/>
    </w:tblGrid>
    <w:tr w:rsidR="000A247D" w:rsidRPr="001515B8" w14:paraId="56EC78BD" w14:textId="77777777" w:rsidTr="000A247D">
      <w:trPr>
        <w:trHeight w:val="706"/>
        <w:tblCellSpacing w:w="0" w:type="nil"/>
      </w:trPr>
      <w:tc>
        <w:tcPr>
          <w:tcW w:w="4962" w:type="dxa"/>
          <w:vAlign w:val="bottom"/>
        </w:tcPr>
        <w:p w14:paraId="2E9921AF" w14:textId="77777777" w:rsidR="000A247D" w:rsidRPr="001515B8" w:rsidRDefault="000A247D" w:rsidP="000A247D">
          <w:pPr>
            <w:pStyle w:val="Header"/>
            <w:ind w:hanging="284"/>
            <w:rPr>
              <w:rFonts w:cs="Arial"/>
            </w:rPr>
          </w:pPr>
          <w:r w:rsidRPr="001515B8">
            <w:rPr>
              <w:rFonts w:cs="Arial"/>
              <w:noProof/>
              <w:lang w:eastAsia="en-AU"/>
            </w:rPr>
            <w:drawing>
              <wp:anchor distT="0" distB="0" distL="114300" distR="114300" simplePos="0" relativeHeight="251658240" behindDoc="0" locked="0" layoutInCell="1" allowOverlap="1" wp14:anchorId="24ACF004" wp14:editId="198095CF">
                <wp:simplePos x="0" y="0"/>
                <wp:positionH relativeFrom="column">
                  <wp:posOffset>-2587625</wp:posOffset>
                </wp:positionH>
                <wp:positionV relativeFrom="paragraph">
                  <wp:posOffset>-3175</wp:posOffset>
                </wp:positionV>
                <wp:extent cx="2469515" cy="570865"/>
                <wp:effectExtent l="0" t="0" r="0" b="0"/>
                <wp:wrapSquare wrapText="bothSides"/>
                <wp:docPr id="31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6462"/>
                        <a:stretch/>
                      </pic:blipFill>
                      <pic:spPr bwMode="auto">
                        <a:xfrm>
                          <a:off x="0" y="0"/>
                          <a:ext cx="2469515" cy="5708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417" w:type="dxa"/>
          <w:tcBorders>
            <w:right w:val="single" w:sz="48" w:space="0" w:color="0841A5"/>
          </w:tcBorders>
        </w:tcPr>
        <w:p w14:paraId="43ADF13E" w14:textId="77777777" w:rsidR="000A247D" w:rsidRPr="001515B8" w:rsidRDefault="000A247D" w:rsidP="000A247D">
          <w:pPr>
            <w:pStyle w:val="Header"/>
            <w:rPr>
              <w:rFonts w:cs="Arial"/>
            </w:rPr>
          </w:pPr>
        </w:p>
      </w:tc>
      <w:tc>
        <w:tcPr>
          <w:tcW w:w="284" w:type="dxa"/>
          <w:tcBorders>
            <w:left w:val="single" w:sz="48" w:space="0" w:color="0841A5"/>
          </w:tcBorders>
        </w:tcPr>
        <w:p w14:paraId="030CB9FC" w14:textId="77777777" w:rsidR="000A247D" w:rsidRPr="001515B8" w:rsidRDefault="000A247D" w:rsidP="000A247D">
          <w:pPr>
            <w:spacing w:before="0" w:after="0"/>
            <w:rPr>
              <w:rFonts w:cs="Arial"/>
              <w:noProof/>
              <w:szCs w:val="19"/>
            </w:rPr>
          </w:pPr>
        </w:p>
      </w:tc>
      <w:tc>
        <w:tcPr>
          <w:tcW w:w="3255" w:type="dxa"/>
          <w:vAlign w:val="bottom"/>
        </w:tcPr>
        <w:p w14:paraId="1A479F96" w14:textId="4D2530BA" w:rsidR="000A247D" w:rsidRPr="001515B8" w:rsidRDefault="00B30E34" w:rsidP="000A247D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="000A247D" w:rsidRPr="001515B8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0A247D" w:rsidRPr="001515B8">
                <w:rPr>
                  <w:rFonts w:cs="Arial"/>
                  <w:b/>
                  <w:bCs/>
                  <w:noProof/>
                  <w:szCs w:val="19"/>
                </w:rPr>
                <w:t>F</w:t>
              </w:r>
              <w:r w:rsidR="0070669D">
                <w:rPr>
                  <w:rFonts w:cs="Arial"/>
                  <w:b/>
                  <w:bCs/>
                  <w:noProof/>
                  <w:szCs w:val="19"/>
                </w:rPr>
                <w:t>CTPC02</w:t>
              </w:r>
            </w:sdtContent>
          </w:sdt>
        </w:p>
        <w:p w14:paraId="48C20952" w14:textId="0671F078" w:rsidR="000A247D" w:rsidRPr="001515B8" w:rsidRDefault="00E75D8B" w:rsidP="000A247D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rFonts w:cs="Arial"/>
              <w:i w:val="0"/>
              <w:color w:val="231F20"/>
              <w:szCs w:val="19"/>
            </w:rPr>
          </w:pPr>
          <w:r>
            <w:rPr>
              <w:rFonts w:cs="Arial"/>
              <w:i w:val="0"/>
              <w:color w:val="231F20"/>
              <w:szCs w:val="19"/>
            </w:rPr>
            <w:t>Form for</w:t>
          </w:r>
          <w:r w:rsidR="000A247D" w:rsidRPr="001515B8">
            <w:rPr>
              <w:rFonts w:cs="Arial"/>
              <w:i w:val="0"/>
              <w:color w:val="231F20"/>
              <w:szCs w:val="19"/>
            </w:rPr>
            <w:t xml:space="preserve"> </w:t>
          </w:r>
          <w:r w:rsidR="004D64B9">
            <w:rPr>
              <w:rFonts w:cs="Arial"/>
              <w:i w:val="0"/>
              <w:color w:val="231F20"/>
              <w:szCs w:val="19"/>
            </w:rPr>
            <w:t xml:space="preserve">clients </w:t>
          </w:r>
          <w:r w:rsidR="00B530F8">
            <w:rPr>
              <w:rFonts w:cs="Arial"/>
              <w:i w:val="0"/>
              <w:color w:val="231F20"/>
              <w:szCs w:val="19"/>
            </w:rPr>
            <w:t>of</w:t>
          </w:r>
          <w:r w:rsidR="004D64B9">
            <w:rPr>
              <w:rFonts w:cs="Arial"/>
              <w:i w:val="0"/>
              <w:color w:val="231F20"/>
              <w:szCs w:val="19"/>
            </w:rPr>
            <w:t xml:space="preserve"> CTP Care</w:t>
          </w:r>
        </w:p>
      </w:tc>
    </w:tr>
  </w:tbl>
  <w:p w14:paraId="48E0BE5B" w14:textId="77777777" w:rsidR="00655363" w:rsidRPr="001515B8" w:rsidRDefault="00655363" w:rsidP="000A247D">
    <w:pPr>
      <w:pStyle w:val="Header"/>
      <w:rPr>
        <w:rFonts w:cs="Aria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570069" w14:textId="77777777" w:rsidR="00B57502" w:rsidRDefault="00B575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2" w15:restartNumberingAfterBreak="0">
    <w:nsid w:val="2381556F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3" w15:restartNumberingAfterBreak="0">
    <w:nsid w:val="58004248"/>
    <w:multiLevelType w:val="hybridMultilevel"/>
    <w:tmpl w:val="1602C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43053B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TS0mG62fE5n0KPfXpIXopOCSvK4oX5NIri+JbXG8DbqTvCgtD/3NLT/oz8e5bRZFN2XxBs9uOYw8dQsGKSu4nw==" w:salt="0ncQytueTxxjBeSVMflNbA==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TA1MLawNDU2MjFR0lEKTi0uzszPAykwqgUAD1MfpiwAAAA="/>
  </w:docVars>
  <w:rsids>
    <w:rsidRoot w:val="00036756"/>
    <w:rsid w:val="000006AD"/>
    <w:rsid w:val="00001190"/>
    <w:rsid w:val="0001262B"/>
    <w:rsid w:val="0001512B"/>
    <w:rsid w:val="000222A3"/>
    <w:rsid w:val="00023333"/>
    <w:rsid w:val="00025A4B"/>
    <w:rsid w:val="000269EC"/>
    <w:rsid w:val="000333E0"/>
    <w:rsid w:val="00036756"/>
    <w:rsid w:val="00045243"/>
    <w:rsid w:val="00066A2B"/>
    <w:rsid w:val="0007475A"/>
    <w:rsid w:val="000757DC"/>
    <w:rsid w:val="0009668D"/>
    <w:rsid w:val="000A247D"/>
    <w:rsid w:val="000A2A1D"/>
    <w:rsid w:val="000B0601"/>
    <w:rsid w:val="000B4976"/>
    <w:rsid w:val="000C020B"/>
    <w:rsid w:val="000C0A44"/>
    <w:rsid w:val="000E46BC"/>
    <w:rsid w:val="00104972"/>
    <w:rsid w:val="00105B15"/>
    <w:rsid w:val="00112567"/>
    <w:rsid w:val="001140B7"/>
    <w:rsid w:val="001169AC"/>
    <w:rsid w:val="001515B8"/>
    <w:rsid w:val="001533A5"/>
    <w:rsid w:val="00154670"/>
    <w:rsid w:val="0015639B"/>
    <w:rsid w:val="00166FB7"/>
    <w:rsid w:val="00173E4F"/>
    <w:rsid w:val="00175E43"/>
    <w:rsid w:val="00184D42"/>
    <w:rsid w:val="00192E01"/>
    <w:rsid w:val="001A3889"/>
    <w:rsid w:val="001A6984"/>
    <w:rsid w:val="001A7EF8"/>
    <w:rsid w:val="001D2236"/>
    <w:rsid w:val="001D4753"/>
    <w:rsid w:val="001F2D33"/>
    <w:rsid w:val="001F3A8F"/>
    <w:rsid w:val="001F72E4"/>
    <w:rsid w:val="001F7DE1"/>
    <w:rsid w:val="00220260"/>
    <w:rsid w:val="00231824"/>
    <w:rsid w:val="00255EEB"/>
    <w:rsid w:val="00260BD1"/>
    <w:rsid w:val="002717CC"/>
    <w:rsid w:val="00280227"/>
    <w:rsid w:val="00297010"/>
    <w:rsid w:val="002C5678"/>
    <w:rsid w:val="002C6921"/>
    <w:rsid w:val="002E3FEF"/>
    <w:rsid w:val="002F73D5"/>
    <w:rsid w:val="002F7562"/>
    <w:rsid w:val="00303DAA"/>
    <w:rsid w:val="003130FE"/>
    <w:rsid w:val="0031522D"/>
    <w:rsid w:val="003272B6"/>
    <w:rsid w:val="00344BE0"/>
    <w:rsid w:val="00355D9E"/>
    <w:rsid w:val="00356E53"/>
    <w:rsid w:val="00366093"/>
    <w:rsid w:val="003669B7"/>
    <w:rsid w:val="0038450B"/>
    <w:rsid w:val="00387408"/>
    <w:rsid w:val="003B1BBB"/>
    <w:rsid w:val="003B46E9"/>
    <w:rsid w:val="003E20B4"/>
    <w:rsid w:val="003E63ED"/>
    <w:rsid w:val="003F083A"/>
    <w:rsid w:val="003F32A2"/>
    <w:rsid w:val="003F3F60"/>
    <w:rsid w:val="003F4083"/>
    <w:rsid w:val="00400BDE"/>
    <w:rsid w:val="00444D42"/>
    <w:rsid w:val="00451255"/>
    <w:rsid w:val="0045459F"/>
    <w:rsid w:val="00474061"/>
    <w:rsid w:val="00474325"/>
    <w:rsid w:val="00477CA3"/>
    <w:rsid w:val="00477D48"/>
    <w:rsid w:val="004925AD"/>
    <w:rsid w:val="00494DE3"/>
    <w:rsid w:val="004A0192"/>
    <w:rsid w:val="004A3204"/>
    <w:rsid w:val="004A43B6"/>
    <w:rsid w:val="004A7405"/>
    <w:rsid w:val="004B6708"/>
    <w:rsid w:val="004D3575"/>
    <w:rsid w:val="004D64B9"/>
    <w:rsid w:val="004D656E"/>
    <w:rsid w:val="004E2782"/>
    <w:rsid w:val="004F134C"/>
    <w:rsid w:val="005078CC"/>
    <w:rsid w:val="00513032"/>
    <w:rsid w:val="00513C4D"/>
    <w:rsid w:val="0052329B"/>
    <w:rsid w:val="0052337E"/>
    <w:rsid w:val="0053731E"/>
    <w:rsid w:val="00552011"/>
    <w:rsid w:val="005528CA"/>
    <w:rsid w:val="00561FA8"/>
    <w:rsid w:val="005658EC"/>
    <w:rsid w:val="005813F1"/>
    <w:rsid w:val="005A13A9"/>
    <w:rsid w:val="005A7185"/>
    <w:rsid w:val="005B572C"/>
    <w:rsid w:val="005C46AC"/>
    <w:rsid w:val="005C7A01"/>
    <w:rsid w:val="005E13C1"/>
    <w:rsid w:val="005F21FC"/>
    <w:rsid w:val="00604F4A"/>
    <w:rsid w:val="00605C8B"/>
    <w:rsid w:val="006212D9"/>
    <w:rsid w:val="006240C7"/>
    <w:rsid w:val="00641BDD"/>
    <w:rsid w:val="00645E69"/>
    <w:rsid w:val="00655128"/>
    <w:rsid w:val="00655363"/>
    <w:rsid w:val="00662B36"/>
    <w:rsid w:val="0066573F"/>
    <w:rsid w:val="00672B0E"/>
    <w:rsid w:val="0068494B"/>
    <w:rsid w:val="006A59E5"/>
    <w:rsid w:val="006A60D6"/>
    <w:rsid w:val="006C76A2"/>
    <w:rsid w:val="006D456F"/>
    <w:rsid w:val="006F0B34"/>
    <w:rsid w:val="007035C5"/>
    <w:rsid w:val="0070669D"/>
    <w:rsid w:val="00710515"/>
    <w:rsid w:val="007237E5"/>
    <w:rsid w:val="0072597B"/>
    <w:rsid w:val="007264D4"/>
    <w:rsid w:val="00736FEA"/>
    <w:rsid w:val="00740FFB"/>
    <w:rsid w:val="0074260C"/>
    <w:rsid w:val="00742A84"/>
    <w:rsid w:val="00743151"/>
    <w:rsid w:val="0074545F"/>
    <w:rsid w:val="0075040F"/>
    <w:rsid w:val="0078385C"/>
    <w:rsid w:val="007948B6"/>
    <w:rsid w:val="007A6C84"/>
    <w:rsid w:val="007B4AC6"/>
    <w:rsid w:val="007B7BE2"/>
    <w:rsid w:val="007C17A8"/>
    <w:rsid w:val="007D21B4"/>
    <w:rsid w:val="007F2178"/>
    <w:rsid w:val="007F3408"/>
    <w:rsid w:val="00802010"/>
    <w:rsid w:val="00805CD5"/>
    <w:rsid w:val="008257F9"/>
    <w:rsid w:val="0083117C"/>
    <w:rsid w:val="008342B2"/>
    <w:rsid w:val="00837DF8"/>
    <w:rsid w:val="00843B2A"/>
    <w:rsid w:val="008815F7"/>
    <w:rsid w:val="00882804"/>
    <w:rsid w:val="008A68A5"/>
    <w:rsid w:val="008C58EE"/>
    <w:rsid w:val="008E025D"/>
    <w:rsid w:val="008F46AB"/>
    <w:rsid w:val="009039D4"/>
    <w:rsid w:val="0093743A"/>
    <w:rsid w:val="00944B02"/>
    <w:rsid w:val="00951594"/>
    <w:rsid w:val="00951989"/>
    <w:rsid w:val="00956696"/>
    <w:rsid w:val="00962759"/>
    <w:rsid w:val="009866C4"/>
    <w:rsid w:val="009972F7"/>
    <w:rsid w:val="009C6B8B"/>
    <w:rsid w:val="009C7B83"/>
    <w:rsid w:val="009D67E9"/>
    <w:rsid w:val="009D6B66"/>
    <w:rsid w:val="009D6C51"/>
    <w:rsid w:val="009E3215"/>
    <w:rsid w:val="009F02D8"/>
    <w:rsid w:val="009F2D72"/>
    <w:rsid w:val="00A00C06"/>
    <w:rsid w:val="00A13AE8"/>
    <w:rsid w:val="00A15A65"/>
    <w:rsid w:val="00A351B7"/>
    <w:rsid w:val="00A43ED9"/>
    <w:rsid w:val="00A56811"/>
    <w:rsid w:val="00A64B2C"/>
    <w:rsid w:val="00A6539B"/>
    <w:rsid w:val="00A66ACB"/>
    <w:rsid w:val="00A66D0B"/>
    <w:rsid w:val="00A83366"/>
    <w:rsid w:val="00A84A3F"/>
    <w:rsid w:val="00A97116"/>
    <w:rsid w:val="00AA3694"/>
    <w:rsid w:val="00AA7542"/>
    <w:rsid w:val="00AC20AB"/>
    <w:rsid w:val="00AD788C"/>
    <w:rsid w:val="00AE020E"/>
    <w:rsid w:val="00AE3892"/>
    <w:rsid w:val="00AE5677"/>
    <w:rsid w:val="00AF0F22"/>
    <w:rsid w:val="00B15DA7"/>
    <w:rsid w:val="00B278AA"/>
    <w:rsid w:val="00B30E34"/>
    <w:rsid w:val="00B356F2"/>
    <w:rsid w:val="00B42542"/>
    <w:rsid w:val="00B43395"/>
    <w:rsid w:val="00B5183C"/>
    <w:rsid w:val="00B530F8"/>
    <w:rsid w:val="00B57502"/>
    <w:rsid w:val="00B7538D"/>
    <w:rsid w:val="00B92E37"/>
    <w:rsid w:val="00B94AB2"/>
    <w:rsid w:val="00B95CCA"/>
    <w:rsid w:val="00BA4284"/>
    <w:rsid w:val="00BA480D"/>
    <w:rsid w:val="00BA5CED"/>
    <w:rsid w:val="00BB3099"/>
    <w:rsid w:val="00BC6838"/>
    <w:rsid w:val="00BD29C0"/>
    <w:rsid w:val="00BD67C7"/>
    <w:rsid w:val="00BE2906"/>
    <w:rsid w:val="00BE2EB6"/>
    <w:rsid w:val="00BE600C"/>
    <w:rsid w:val="00BF18AF"/>
    <w:rsid w:val="00BF6443"/>
    <w:rsid w:val="00C077FA"/>
    <w:rsid w:val="00C10787"/>
    <w:rsid w:val="00C107FD"/>
    <w:rsid w:val="00C16D70"/>
    <w:rsid w:val="00C26795"/>
    <w:rsid w:val="00C31E74"/>
    <w:rsid w:val="00C408AC"/>
    <w:rsid w:val="00C50763"/>
    <w:rsid w:val="00C509D1"/>
    <w:rsid w:val="00C56FE1"/>
    <w:rsid w:val="00C60D3D"/>
    <w:rsid w:val="00C701C0"/>
    <w:rsid w:val="00C759AC"/>
    <w:rsid w:val="00C819D8"/>
    <w:rsid w:val="00C86AF1"/>
    <w:rsid w:val="00C94586"/>
    <w:rsid w:val="00C975F1"/>
    <w:rsid w:val="00CB331A"/>
    <w:rsid w:val="00CD4AD8"/>
    <w:rsid w:val="00CF5183"/>
    <w:rsid w:val="00D10109"/>
    <w:rsid w:val="00D277D4"/>
    <w:rsid w:val="00D3190D"/>
    <w:rsid w:val="00D3317C"/>
    <w:rsid w:val="00D35E03"/>
    <w:rsid w:val="00D437D3"/>
    <w:rsid w:val="00D62E22"/>
    <w:rsid w:val="00D710F2"/>
    <w:rsid w:val="00D7323C"/>
    <w:rsid w:val="00D75196"/>
    <w:rsid w:val="00D75B8B"/>
    <w:rsid w:val="00D778B2"/>
    <w:rsid w:val="00D77EAD"/>
    <w:rsid w:val="00D90A00"/>
    <w:rsid w:val="00D90ED4"/>
    <w:rsid w:val="00D93B11"/>
    <w:rsid w:val="00D95219"/>
    <w:rsid w:val="00D96297"/>
    <w:rsid w:val="00DA1B4F"/>
    <w:rsid w:val="00DA447F"/>
    <w:rsid w:val="00DB07A2"/>
    <w:rsid w:val="00DC127C"/>
    <w:rsid w:val="00DD144F"/>
    <w:rsid w:val="00DE606F"/>
    <w:rsid w:val="00DE7781"/>
    <w:rsid w:val="00DF6850"/>
    <w:rsid w:val="00E00718"/>
    <w:rsid w:val="00E27369"/>
    <w:rsid w:val="00E330BA"/>
    <w:rsid w:val="00E4268A"/>
    <w:rsid w:val="00E44F8F"/>
    <w:rsid w:val="00E64DC2"/>
    <w:rsid w:val="00E75D8B"/>
    <w:rsid w:val="00E90D09"/>
    <w:rsid w:val="00E95E47"/>
    <w:rsid w:val="00EA54E1"/>
    <w:rsid w:val="00EB22BE"/>
    <w:rsid w:val="00EF7116"/>
    <w:rsid w:val="00F011F0"/>
    <w:rsid w:val="00F03EEC"/>
    <w:rsid w:val="00F04A54"/>
    <w:rsid w:val="00F1202B"/>
    <w:rsid w:val="00F171EB"/>
    <w:rsid w:val="00F22809"/>
    <w:rsid w:val="00F25EC6"/>
    <w:rsid w:val="00F3634F"/>
    <w:rsid w:val="00F41F95"/>
    <w:rsid w:val="00F430CE"/>
    <w:rsid w:val="00F519B6"/>
    <w:rsid w:val="00F55472"/>
    <w:rsid w:val="00F56CA8"/>
    <w:rsid w:val="00F6563E"/>
    <w:rsid w:val="00F96E69"/>
    <w:rsid w:val="00FA17E7"/>
    <w:rsid w:val="00FB32C8"/>
    <w:rsid w:val="00FC08F4"/>
    <w:rsid w:val="00FD2B17"/>
    <w:rsid w:val="00FF1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7C2DD3"/>
  <w15:docId w15:val="{32FAD8C9-1755-4D8D-92E1-E3B67522B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2D9"/>
    <w:pPr>
      <w:spacing w:before="60" w:after="120"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64B9"/>
    <w:pPr>
      <w:keepNext/>
      <w:keepLines/>
      <w:spacing w:before="240" w:after="0"/>
      <w:outlineLvl w:val="0"/>
    </w:pPr>
    <w:rPr>
      <w:rFonts w:eastAsiaTheme="majorEastAsia" w:cstheme="majorBidi"/>
      <w:b/>
      <w:color w:val="004C97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2D9"/>
    <w:pPr>
      <w:keepNext/>
      <w:keepLines/>
      <w:spacing w:before="240" w:after="60" w:line="280" w:lineRule="exact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2D9"/>
    <w:pPr>
      <w:keepNext/>
      <w:keepLines/>
      <w:spacing w:before="40" w:after="6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5E43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4B2C"/>
    <w:rPr>
      <w:rFonts w:eastAsia="Gotham-BookItalic" w:cs="Gotham-BookItalic"/>
      <w:i/>
      <w:szCs w:val="18"/>
    </w:rPr>
  </w:style>
  <w:style w:type="paragraph" w:styleId="ListParagraph">
    <w:name w:val="List Paragraph"/>
    <w:basedOn w:val="Normal"/>
    <w:uiPriority w:val="1"/>
    <w:qFormat/>
    <w:rsid w:val="003F32A2"/>
    <w:pPr>
      <w:ind w:left="351" w:hanging="283"/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C509D1"/>
    <w:pPr>
      <w:ind w:left="113"/>
    </w:pPr>
  </w:style>
  <w:style w:type="table" w:styleId="TableGrid">
    <w:name w:val="Table Grid"/>
    <w:basedOn w:val="TableNormal"/>
    <w:uiPriority w:val="39"/>
    <w:rsid w:val="0053731E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6212D9"/>
    <w:pPr>
      <w:spacing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CF5183"/>
    <w:pPr>
      <w:spacing w:before="40"/>
      <w:contextualSpacing/>
    </w:pPr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183"/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6212D9"/>
    <w:rPr>
      <w:rFonts w:ascii="Arial" w:eastAsiaTheme="majorEastAsia" w:hAnsi="Arial" w:cstheme="majorBidi"/>
      <w:b/>
      <w:color w:val="000000" w:themeColor="text1"/>
      <w:sz w:val="32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6212D9"/>
    <w:rPr>
      <w:rFonts w:ascii="Arial" w:eastAsiaTheme="majorEastAsia" w:hAnsi="Arial" w:cstheme="majorBidi"/>
      <w:b/>
      <w:color w:val="000000" w:themeColor="text1"/>
      <w:sz w:val="24"/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4D64B9"/>
    <w:rPr>
      <w:rFonts w:ascii="Arial" w:eastAsiaTheme="majorEastAsia" w:hAnsi="Arial" w:cstheme="majorBidi"/>
      <w:b/>
      <w:color w:val="004C97"/>
      <w:sz w:val="40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7264D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5E43"/>
    <w:rPr>
      <w:rFonts w:ascii="Arial" w:eastAsiaTheme="majorEastAsia" w:hAnsi="Arial" w:cstheme="majorBidi"/>
      <w:i/>
      <w:iCs/>
      <w:sz w:val="19"/>
      <w:lang w:bidi="en-US"/>
    </w:rPr>
  </w:style>
  <w:style w:type="table" w:styleId="GridTable4-Accent4">
    <w:name w:val="Grid Table 4 Accent 4"/>
    <w:basedOn w:val="TableNormal"/>
    <w:uiPriority w:val="49"/>
    <w:rsid w:val="0053731E"/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E4268A"/>
    <w:pPr>
      <w:widowControl/>
      <w:autoSpaceDE/>
      <w:autoSpaceDN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F71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A5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66D0B"/>
    <w:rPr>
      <w:rFonts w:ascii="Gotham Book" w:eastAsia="Gotham-BookItalic" w:hAnsi="Gotham Book" w:cs="Gotham-BookItalic"/>
      <w:i/>
      <w:sz w:val="19"/>
      <w:szCs w:val="18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C60D3D"/>
  </w:style>
  <w:style w:type="table" w:customStyle="1" w:styleId="Tableblank">
    <w:name w:val="Table blank"/>
    <w:basedOn w:val="TableNormal"/>
    <w:uiPriority w:val="99"/>
    <w:rsid w:val="00C60D3D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character" w:styleId="FollowedHyperlink">
    <w:name w:val="FollowedHyperlink"/>
    <w:basedOn w:val="DefaultParagraphFont"/>
    <w:uiPriority w:val="99"/>
    <w:semiHidden/>
    <w:unhideWhenUsed/>
    <w:rsid w:val="008A68A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4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40C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40C7"/>
    <w:rPr>
      <w:rFonts w:ascii="Arial" w:eastAsia="Gotham-Book" w:hAnsi="Arial" w:cs="Gotham-Book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40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40C7"/>
    <w:rPr>
      <w:rFonts w:ascii="Arial" w:eastAsia="Gotham-Book" w:hAnsi="Arial" w:cs="Gotham-Book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40C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0C7"/>
    <w:rPr>
      <w:rFonts w:ascii="Segoe UI" w:eastAsia="Gotham-Book" w:hAnsi="Segoe UI" w:cs="Segoe UI"/>
      <w:sz w:val="18"/>
      <w:szCs w:val="18"/>
      <w:lang w:bidi="en-US"/>
    </w:rPr>
  </w:style>
  <w:style w:type="character" w:customStyle="1" w:styleId="Style1">
    <w:name w:val="Style1"/>
    <w:basedOn w:val="DefaultParagraphFont"/>
    <w:uiPriority w:val="1"/>
    <w:rsid w:val="004A7405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8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feedback.ctpcare@icare.nsw.gov.au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64BE5626F6A4A7889E9533385B6A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13F1E-FA1E-461C-8384-89CDC0AA6C6B}"/>
      </w:docPartPr>
      <w:docPartBody>
        <w:p w:rsidR="00A17BA2" w:rsidRDefault="0049305C">
          <w:pPr>
            <w:pStyle w:val="564BE5626F6A4A7889E9533385B6A510"/>
          </w:pPr>
          <w:r w:rsidRPr="00E170A8">
            <w:rPr>
              <w:rStyle w:val="PlaceholderText"/>
            </w:rPr>
            <w:t>[Title]</w:t>
          </w:r>
        </w:p>
      </w:docPartBody>
    </w:docPart>
    <w:docPart>
      <w:docPartPr>
        <w:name w:val="E92A5FB8DE7C44CABC3F6C61FBA9F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9D579-29B0-419F-AA6E-22C3714492C7}"/>
      </w:docPartPr>
      <w:docPartBody>
        <w:p w:rsidR="003F60C7" w:rsidRDefault="000054C8" w:rsidP="000054C8">
          <w:pPr>
            <w:pStyle w:val="E92A5FB8DE7C44CABC3F6C61FBA9F27C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F96FFE4037B84324B1312E59A2A8C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F4243-8F8D-4A59-A015-C6C294D4D815}"/>
      </w:docPartPr>
      <w:docPartBody>
        <w:p w:rsidR="003F60C7" w:rsidRDefault="000054C8" w:rsidP="000054C8">
          <w:pPr>
            <w:pStyle w:val="F96FFE4037B84324B1312E59A2A8C77B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D6724DFBFE2943B2BD7D48CE10F8F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DDCE9-310D-44F6-97FB-21FE9CED9F25}"/>
      </w:docPartPr>
      <w:docPartBody>
        <w:p w:rsidR="003F60C7" w:rsidRDefault="000054C8" w:rsidP="000054C8">
          <w:pPr>
            <w:pStyle w:val="D6724DFBFE2943B2BD7D48CE10F8F92F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590C1A2FCB434603830CC8F6D378B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FF281-CF3F-4490-8DE3-C45E6D22BE29}"/>
      </w:docPartPr>
      <w:docPartBody>
        <w:p w:rsidR="003F60C7" w:rsidRDefault="000054C8" w:rsidP="000054C8">
          <w:pPr>
            <w:pStyle w:val="590C1A2FCB434603830CC8F6D378B36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0D4FABD842C24662860E7BE799D8D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3CBD1-ECD3-4EA6-8B4B-FC6C37983BAF}"/>
      </w:docPartPr>
      <w:docPartBody>
        <w:p w:rsidR="003F60C7" w:rsidRDefault="000054C8" w:rsidP="000054C8">
          <w:pPr>
            <w:pStyle w:val="0D4FABD842C24662860E7BE799D8D111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FAEE5FB092794817858B2F78A7F91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9AD71-A53E-4FB9-8EEA-D5387105001A}"/>
      </w:docPartPr>
      <w:docPartBody>
        <w:p w:rsidR="003F60C7" w:rsidRDefault="000054C8" w:rsidP="000054C8">
          <w:pPr>
            <w:pStyle w:val="FAEE5FB092794817858B2F78A7F91A47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C2C4D7E0E3334041906A881FB3622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EE810-BA9E-495B-8FF6-30AFD6C05857}"/>
      </w:docPartPr>
      <w:docPartBody>
        <w:p w:rsidR="003F60C7" w:rsidRDefault="000054C8" w:rsidP="000054C8">
          <w:pPr>
            <w:pStyle w:val="C2C4D7E0E3334041906A881FB36223D1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289243B04EE64DD5B22D0CEA3D335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971C5-AB72-4DB1-8B07-74E56E082154}"/>
      </w:docPartPr>
      <w:docPartBody>
        <w:p w:rsidR="003F60C7" w:rsidRDefault="000054C8" w:rsidP="000054C8">
          <w:pPr>
            <w:pStyle w:val="289243B04EE64DD5B22D0CEA3D33573D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B5C8F4E0CEAC435EB8850B6B13BA7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C669F-CC7D-4CAE-B7A9-010923BBDC84}"/>
      </w:docPartPr>
      <w:docPartBody>
        <w:p w:rsidR="003F60C7" w:rsidRDefault="000054C8" w:rsidP="000054C8">
          <w:pPr>
            <w:pStyle w:val="B5C8F4E0CEAC435EB8850B6B13BA7437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CB95454E0996461CA99ED1D5E368E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FD4CC-7F8B-4FA5-9BA9-0B996E2B7AC3}"/>
      </w:docPartPr>
      <w:docPartBody>
        <w:p w:rsidR="003F60C7" w:rsidRDefault="000054C8" w:rsidP="000054C8">
          <w:pPr>
            <w:pStyle w:val="CB95454E0996461CA99ED1D5E368E074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8545ECBEC3974CDB8A3893640BE78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DE6CA-601A-41E0-9B9C-4F53B9DECBD9}"/>
      </w:docPartPr>
      <w:docPartBody>
        <w:p w:rsidR="003F60C7" w:rsidRDefault="000054C8" w:rsidP="000054C8">
          <w:pPr>
            <w:pStyle w:val="8545ECBEC3974CDB8A3893640BE782DC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5C926869973C4D1290C88D81E1485E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8878C-1797-4355-A1FA-38BC56408780}"/>
      </w:docPartPr>
      <w:docPartBody>
        <w:p w:rsidR="003F60C7" w:rsidRDefault="000054C8" w:rsidP="000054C8">
          <w:pPr>
            <w:pStyle w:val="5C926869973C4D1290C88D81E1485E44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EB43A6DA376647ADB3D3CCEF957BF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7AD8A-D8DB-4816-9C49-FF112E437B1C}"/>
      </w:docPartPr>
      <w:docPartBody>
        <w:p w:rsidR="003F60C7" w:rsidRDefault="000054C8" w:rsidP="000054C8">
          <w:pPr>
            <w:pStyle w:val="EB43A6DA376647ADB3D3CCEF957BF725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7062772272694032AB493A205EF75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5CE07-C338-4BDC-8EC2-B514F013E2B3}"/>
      </w:docPartPr>
      <w:docPartBody>
        <w:p w:rsidR="003F60C7" w:rsidRDefault="000054C8" w:rsidP="000054C8">
          <w:pPr>
            <w:pStyle w:val="7062772272694032AB493A205EF7599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22A7CC2DAD87409F9CEEFC332851B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E9273-9E7E-4EDF-8D89-12F49E11399C}"/>
      </w:docPartPr>
      <w:docPartBody>
        <w:p w:rsidR="003F60C7" w:rsidRDefault="000054C8" w:rsidP="000054C8">
          <w:pPr>
            <w:pStyle w:val="22A7CC2DAD87409F9CEEFC332851BEA6"/>
          </w:pPr>
          <w:r w:rsidRPr="00834D27">
            <w:rPr>
              <w:rStyle w:val="BodyTextChar"/>
            </w:rPr>
            <w:t xml:space="preserve">          </w:t>
          </w:r>
        </w:p>
      </w:docPartBody>
    </w:docPart>
    <w:docPart>
      <w:docPartPr>
        <w:name w:val="555554B1563D4F669A4CFCD24DC63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973A8-E9FA-4FA2-8E3D-B3369ED63F7C}"/>
      </w:docPartPr>
      <w:docPartBody>
        <w:p w:rsidR="003F60C7" w:rsidRDefault="000054C8" w:rsidP="000054C8">
          <w:pPr>
            <w:pStyle w:val="555554B1563D4F669A4CFCD24DC634C1"/>
          </w:pPr>
          <w:r w:rsidRPr="00834D27">
            <w:rPr>
              <w:rStyle w:val="BodyTextChar"/>
            </w:rPr>
            <w:t xml:space="preserve">          </w:t>
          </w:r>
        </w:p>
      </w:docPartBody>
    </w:docPart>
    <w:docPart>
      <w:docPartPr>
        <w:name w:val="D5A5E03B685C4247AEDB6E22DEE92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77040-7AA3-4086-AACF-6F3AF1143E63}"/>
      </w:docPartPr>
      <w:docPartBody>
        <w:p w:rsidR="003F60C7" w:rsidRDefault="000054C8" w:rsidP="000054C8">
          <w:pPr>
            <w:pStyle w:val="D5A5E03B685C4247AEDB6E22DEE92EEE"/>
          </w:pPr>
          <w:r w:rsidRPr="00834D27">
            <w:rPr>
              <w:rStyle w:val="BodyTextChar"/>
            </w:rPr>
            <w:t xml:space="preserve">          </w:t>
          </w:r>
        </w:p>
      </w:docPartBody>
    </w:docPart>
    <w:docPart>
      <w:docPartPr>
        <w:name w:val="5BE0074B4F0643DB986B7F499A5DF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EC8C8-4740-41F3-B5B7-079C53DB239A}"/>
      </w:docPartPr>
      <w:docPartBody>
        <w:p w:rsidR="003F60C7" w:rsidRDefault="000054C8" w:rsidP="000054C8">
          <w:pPr>
            <w:pStyle w:val="5BE0074B4F0643DB986B7F499A5DF714"/>
          </w:pPr>
          <w:r w:rsidRPr="00834D27">
            <w:rPr>
              <w:rStyle w:val="BodyTextChar"/>
            </w:rPr>
            <w:t xml:space="preserve">          </w:t>
          </w:r>
        </w:p>
      </w:docPartBody>
    </w:docPart>
    <w:docPart>
      <w:docPartPr>
        <w:name w:val="D8D01418FD7A4C3993D5325DB244D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D7431-DFD9-4F6C-AB57-8C811B5386F7}"/>
      </w:docPartPr>
      <w:docPartBody>
        <w:p w:rsidR="00BE59BD" w:rsidRDefault="00A9085B" w:rsidP="00A9085B">
          <w:pPr>
            <w:pStyle w:val="D8D01418FD7A4C3993D5325DB244DA0C"/>
          </w:pPr>
          <w:r w:rsidRPr="001946F0">
            <w:rPr>
              <w:rStyle w:val="BodyTextChar"/>
            </w:rP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-BookItalic"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305C"/>
    <w:rsid w:val="000054C8"/>
    <w:rsid w:val="000D1F20"/>
    <w:rsid w:val="000F7764"/>
    <w:rsid w:val="001758DD"/>
    <w:rsid w:val="001E747F"/>
    <w:rsid w:val="00272914"/>
    <w:rsid w:val="002B34F5"/>
    <w:rsid w:val="003A50BE"/>
    <w:rsid w:val="003F60C7"/>
    <w:rsid w:val="00454C67"/>
    <w:rsid w:val="0049305C"/>
    <w:rsid w:val="0053090B"/>
    <w:rsid w:val="006F199B"/>
    <w:rsid w:val="009D6527"/>
    <w:rsid w:val="00A17BA2"/>
    <w:rsid w:val="00A40FCD"/>
    <w:rsid w:val="00A9085B"/>
    <w:rsid w:val="00AB6AEE"/>
    <w:rsid w:val="00BE59BD"/>
    <w:rsid w:val="00C502BB"/>
    <w:rsid w:val="00CA024C"/>
    <w:rsid w:val="00CE068D"/>
    <w:rsid w:val="00CE3732"/>
    <w:rsid w:val="00E77B92"/>
    <w:rsid w:val="00F7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34F5"/>
    <w:rPr>
      <w:color w:val="808080"/>
    </w:rPr>
  </w:style>
  <w:style w:type="paragraph" w:customStyle="1" w:styleId="564BE5626F6A4A7889E9533385B6A510">
    <w:name w:val="564BE5626F6A4A7889E9533385B6A510"/>
  </w:style>
  <w:style w:type="paragraph" w:customStyle="1" w:styleId="5E769E92FCF244FFBAA4038E90FC4A13">
    <w:name w:val="5E769E92FCF244FFBAA4038E90FC4A13"/>
  </w:style>
  <w:style w:type="paragraph" w:customStyle="1" w:styleId="3370AED35AF74E3A83D345A974CD14DB">
    <w:name w:val="3370AED35AF74E3A83D345A974CD14DB"/>
  </w:style>
  <w:style w:type="paragraph" w:customStyle="1" w:styleId="82A86264A6344DA98CC1F8DBB1DC37FD">
    <w:name w:val="82A86264A6344DA98CC1F8DBB1DC37FD"/>
  </w:style>
  <w:style w:type="paragraph" w:customStyle="1" w:styleId="6C5F2E122CA34039AF104C8CF6207278">
    <w:name w:val="6C5F2E122CA34039AF104C8CF6207278"/>
  </w:style>
  <w:style w:type="paragraph" w:customStyle="1" w:styleId="A444083EC933458EB34C3808EF0F5B8A">
    <w:name w:val="A444083EC933458EB34C3808EF0F5B8A"/>
  </w:style>
  <w:style w:type="paragraph" w:customStyle="1" w:styleId="FDF3857D93174CB09DF6F3C592AB4017">
    <w:name w:val="FDF3857D93174CB09DF6F3C592AB4017"/>
  </w:style>
  <w:style w:type="paragraph" w:customStyle="1" w:styleId="C2B1934CB4894B6D9721BA8F80695815">
    <w:name w:val="C2B1934CB4894B6D9721BA8F80695815"/>
  </w:style>
  <w:style w:type="paragraph" w:customStyle="1" w:styleId="0EC75FBFC1D74E6E958E1D4AD1A5F10F">
    <w:name w:val="0EC75FBFC1D74E6E958E1D4AD1A5F10F"/>
  </w:style>
  <w:style w:type="paragraph" w:customStyle="1" w:styleId="64465ECBDFC74E539BD6B4C03A1ABC6C">
    <w:name w:val="64465ECBDFC74E539BD6B4C03A1ABC6C"/>
  </w:style>
  <w:style w:type="paragraph" w:customStyle="1" w:styleId="7FDC2902A01F4D5A8213FC662667F177">
    <w:name w:val="7FDC2902A01F4D5A8213FC662667F177"/>
  </w:style>
  <w:style w:type="paragraph" w:customStyle="1" w:styleId="7C174ECABFF1409A987CB7CD69BE68D8">
    <w:name w:val="7C174ECABFF1409A987CB7CD69BE68D8"/>
  </w:style>
  <w:style w:type="paragraph" w:customStyle="1" w:styleId="DF766C3274334E698F0F3792220CB487">
    <w:name w:val="DF766C3274334E698F0F3792220CB487"/>
  </w:style>
  <w:style w:type="paragraph" w:customStyle="1" w:styleId="42CB852F92534C01AD2D2630E0DC8617">
    <w:name w:val="42CB852F92534C01AD2D2630E0DC8617"/>
  </w:style>
  <w:style w:type="paragraph" w:customStyle="1" w:styleId="04287368BB5D42C6A4BEA392BFEB3925">
    <w:name w:val="04287368BB5D42C6A4BEA392BFEB3925"/>
  </w:style>
  <w:style w:type="paragraph" w:customStyle="1" w:styleId="7031C68B4A0E48E1BB87731EEBB3E00F">
    <w:name w:val="7031C68B4A0E48E1BB87731EEBB3E00F"/>
  </w:style>
  <w:style w:type="paragraph" w:customStyle="1" w:styleId="7E61F418C6CE48948BA9FA8FAA4804DC">
    <w:name w:val="7E61F418C6CE48948BA9FA8FAA4804DC"/>
  </w:style>
  <w:style w:type="paragraph" w:customStyle="1" w:styleId="9B8C52715C4345749D07BD4C4E5657DA">
    <w:name w:val="9B8C52715C4345749D07BD4C4E5657DA"/>
  </w:style>
  <w:style w:type="paragraph" w:customStyle="1" w:styleId="E3E7E40AE5164FB3973AB4F3A18F9E3B">
    <w:name w:val="E3E7E40AE5164FB3973AB4F3A18F9E3B"/>
  </w:style>
  <w:style w:type="paragraph" w:customStyle="1" w:styleId="1B6242B165B74CCE9D4A2EB6C5654FBB">
    <w:name w:val="1B6242B165B74CCE9D4A2EB6C5654FBB"/>
  </w:style>
  <w:style w:type="paragraph" w:customStyle="1" w:styleId="8B5E0AC441BC4F66A4A3E10E052A7B7F">
    <w:name w:val="8B5E0AC441BC4F66A4A3E10E052A7B7F"/>
  </w:style>
  <w:style w:type="paragraph" w:customStyle="1" w:styleId="F1CEB84A6993417F99AC4ECE39D8FF81">
    <w:name w:val="F1CEB84A6993417F99AC4ECE39D8FF81"/>
    <w:rsid w:val="0049305C"/>
  </w:style>
  <w:style w:type="paragraph" w:customStyle="1" w:styleId="AC1598E17465477CB52F4E6C08760B5B">
    <w:name w:val="AC1598E17465477CB52F4E6C08760B5B"/>
    <w:rsid w:val="0049305C"/>
  </w:style>
  <w:style w:type="paragraph" w:customStyle="1" w:styleId="62B29A635BB441E9B2489F27DC23CC34">
    <w:name w:val="62B29A635BB441E9B2489F27DC23CC34"/>
    <w:rsid w:val="0049305C"/>
  </w:style>
  <w:style w:type="paragraph" w:customStyle="1" w:styleId="69B323F652484ED0B51071DFE2AFE03A">
    <w:name w:val="69B323F652484ED0B51071DFE2AFE03A"/>
    <w:rsid w:val="0049305C"/>
  </w:style>
  <w:style w:type="paragraph" w:customStyle="1" w:styleId="4C68E93813D9458FB63F538D861976A2">
    <w:name w:val="4C68E93813D9458FB63F538D861976A2"/>
    <w:rsid w:val="0049305C"/>
  </w:style>
  <w:style w:type="paragraph" w:customStyle="1" w:styleId="ACE6A810590B472A88E2DA3EA22D547A">
    <w:name w:val="ACE6A810590B472A88E2DA3EA22D547A"/>
    <w:rsid w:val="0049305C"/>
  </w:style>
  <w:style w:type="paragraph" w:customStyle="1" w:styleId="79FCCB39151D4E44A136F3C9503BFBFF">
    <w:name w:val="79FCCB39151D4E44A136F3C9503BFBFF"/>
    <w:rsid w:val="0049305C"/>
  </w:style>
  <w:style w:type="paragraph" w:customStyle="1" w:styleId="40A2DACE17A647CDA95394E9B8A064DD">
    <w:name w:val="40A2DACE17A647CDA95394E9B8A064DD"/>
    <w:rsid w:val="0049305C"/>
  </w:style>
  <w:style w:type="paragraph" w:customStyle="1" w:styleId="D2461C612EC64BB6802E1046FB125F62">
    <w:name w:val="D2461C612EC64BB6802E1046FB125F62"/>
    <w:rsid w:val="0049305C"/>
  </w:style>
  <w:style w:type="paragraph" w:customStyle="1" w:styleId="BFBE107C02D64B13983CFFF45FF62DA4">
    <w:name w:val="BFBE107C02D64B13983CFFF45FF62DA4"/>
    <w:rsid w:val="0049305C"/>
  </w:style>
  <w:style w:type="paragraph" w:customStyle="1" w:styleId="C23A5F3571D8451C9691D4E656318879">
    <w:name w:val="C23A5F3571D8451C9691D4E656318879"/>
    <w:rsid w:val="0049305C"/>
  </w:style>
  <w:style w:type="paragraph" w:customStyle="1" w:styleId="EED4C8FD70974FD8A4265A8B55C2F12B">
    <w:name w:val="EED4C8FD70974FD8A4265A8B55C2F12B"/>
    <w:rsid w:val="0049305C"/>
  </w:style>
  <w:style w:type="paragraph" w:customStyle="1" w:styleId="4583FE1CAD414E0C9A93B7A7964350B1">
    <w:name w:val="4583FE1CAD414E0C9A93B7A7964350B1"/>
    <w:rsid w:val="003A50BE"/>
  </w:style>
  <w:style w:type="paragraph" w:customStyle="1" w:styleId="DCDD476347E340408663CCA8916CF59E">
    <w:name w:val="DCDD476347E340408663CCA8916CF59E"/>
    <w:rsid w:val="003A50BE"/>
  </w:style>
  <w:style w:type="paragraph" w:customStyle="1" w:styleId="571339BEAF0C42C0929AD43DBBF0A5BB">
    <w:name w:val="571339BEAF0C42C0929AD43DBBF0A5BB"/>
    <w:rsid w:val="003A50BE"/>
  </w:style>
  <w:style w:type="paragraph" w:customStyle="1" w:styleId="A3B43576E41C4AD0AC551FBA30721E62">
    <w:name w:val="A3B43576E41C4AD0AC551FBA30721E62"/>
    <w:rsid w:val="00CE3732"/>
  </w:style>
  <w:style w:type="paragraph" w:customStyle="1" w:styleId="870843FBD615425A8F3D78BBC38EA9B3">
    <w:name w:val="870843FBD615425A8F3D78BBC38EA9B3"/>
    <w:rsid w:val="00CE3732"/>
  </w:style>
  <w:style w:type="paragraph" w:customStyle="1" w:styleId="8FC9664DC0104D689E8743E45BAECB8B">
    <w:name w:val="8FC9664DC0104D689E8743E45BAECB8B"/>
    <w:rsid w:val="00CE3732"/>
  </w:style>
  <w:style w:type="paragraph" w:customStyle="1" w:styleId="913B5ED6B7A04A7B925A8A5CF91C0083">
    <w:name w:val="913B5ED6B7A04A7B925A8A5CF91C0083"/>
    <w:rsid w:val="00CE3732"/>
  </w:style>
  <w:style w:type="paragraph" w:styleId="BodyText">
    <w:name w:val="Body Text"/>
    <w:basedOn w:val="Normal"/>
    <w:next w:val="Normal"/>
    <w:link w:val="BodyTextChar"/>
    <w:autoRedefine/>
    <w:uiPriority w:val="1"/>
    <w:qFormat/>
    <w:rsid w:val="00A9085B"/>
    <w:pPr>
      <w:widowControl w:val="0"/>
      <w:autoSpaceDE w:val="0"/>
      <w:autoSpaceDN w:val="0"/>
      <w:spacing w:before="60" w:after="120" w:line="260" w:lineRule="atLeast"/>
    </w:pPr>
    <w:rPr>
      <w:rFonts w:ascii="Arial" w:eastAsia="Gotham-BookItalic" w:hAnsi="Arial" w:cs="Gotham-BookItalic"/>
      <w:color w:val="000000" w:themeColor="text1"/>
      <w:sz w:val="20"/>
      <w:szCs w:val="18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A9085B"/>
    <w:rPr>
      <w:rFonts w:ascii="Arial" w:eastAsia="Gotham-BookItalic" w:hAnsi="Arial" w:cs="Gotham-BookItalic"/>
      <w:color w:val="000000" w:themeColor="text1"/>
      <w:sz w:val="20"/>
      <w:szCs w:val="18"/>
      <w:lang w:val="en-US" w:eastAsia="en-US" w:bidi="en-US"/>
    </w:rPr>
  </w:style>
  <w:style w:type="paragraph" w:customStyle="1" w:styleId="E92A5FB8DE7C44CABC3F6C61FBA9F27C">
    <w:name w:val="E92A5FB8DE7C44CABC3F6C61FBA9F27C"/>
    <w:rsid w:val="000054C8"/>
  </w:style>
  <w:style w:type="paragraph" w:customStyle="1" w:styleId="F96FFE4037B84324B1312E59A2A8C77B">
    <w:name w:val="F96FFE4037B84324B1312E59A2A8C77B"/>
    <w:rsid w:val="000054C8"/>
  </w:style>
  <w:style w:type="paragraph" w:customStyle="1" w:styleId="D6724DFBFE2943B2BD7D48CE10F8F92F">
    <w:name w:val="D6724DFBFE2943B2BD7D48CE10F8F92F"/>
    <w:rsid w:val="000054C8"/>
  </w:style>
  <w:style w:type="paragraph" w:customStyle="1" w:styleId="590C1A2FCB434603830CC8F6D378B363">
    <w:name w:val="590C1A2FCB434603830CC8F6D378B363"/>
    <w:rsid w:val="000054C8"/>
  </w:style>
  <w:style w:type="paragraph" w:customStyle="1" w:styleId="0D4FABD842C24662860E7BE799D8D111">
    <w:name w:val="0D4FABD842C24662860E7BE799D8D111"/>
    <w:rsid w:val="000054C8"/>
  </w:style>
  <w:style w:type="paragraph" w:customStyle="1" w:styleId="FAEE5FB092794817858B2F78A7F91A47">
    <w:name w:val="FAEE5FB092794817858B2F78A7F91A47"/>
    <w:rsid w:val="000054C8"/>
  </w:style>
  <w:style w:type="paragraph" w:customStyle="1" w:styleId="C2C4D7E0E3334041906A881FB36223D1">
    <w:name w:val="C2C4D7E0E3334041906A881FB36223D1"/>
    <w:rsid w:val="000054C8"/>
  </w:style>
  <w:style w:type="paragraph" w:customStyle="1" w:styleId="289243B04EE64DD5B22D0CEA3D33573D">
    <w:name w:val="289243B04EE64DD5B22D0CEA3D33573D"/>
    <w:rsid w:val="000054C8"/>
  </w:style>
  <w:style w:type="paragraph" w:customStyle="1" w:styleId="B5C8F4E0CEAC435EB8850B6B13BA7437">
    <w:name w:val="B5C8F4E0CEAC435EB8850B6B13BA7437"/>
    <w:rsid w:val="000054C8"/>
  </w:style>
  <w:style w:type="paragraph" w:customStyle="1" w:styleId="CB95454E0996461CA99ED1D5E368E074">
    <w:name w:val="CB95454E0996461CA99ED1D5E368E074"/>
    <w:rsid w:val="000054C8"/>
  </w:style>
  <w:style w:type="paragraph" w:customStyle="1" w:styleId="8545ECBEC3974CDB8A3893640BE782DC">
    <w:name w:val="8545ECBEC3974CDB8A3893640BE782DC"/>
    <w:rsid w:val="000054C8"/>
  </w:style>
  <w:style w:type="paragraph" w:customStyle="1" w:styleId="5C926869973C4D1290C88D81E1485E44">
    <w:name w:val="5C926869973C4D1290C88D81E1485E44"/>
    <w:rsid w:val="000054C8"/>
  </w:style>
  <w:style w:type="paragraph" w:customStyle="1" w:styleId="EB43A6DA376647ADB3D3CCEF957BF725">
    <w:name w:val="EB43A6DA376647ADB3D3CCEF957BF725"/>
    <w:rsid w:val="000054C8"/>
  </w:style>
  <w:style w:type="paragraph" w:customStyle="1" w:styleId="7062772272694032AB493A205EF75990">
    <w:name w:val="7062772272694032AB493A205EF75990"/>
    <w:rsid w:val="000054C8"/>
  </w:style>
  <w:style w:type="paragraph" w:customStyle="1" w:styleId="360D3BD4DA714274B7D355BA24133853">
    <w:name w:val="360D3BD4DA714274B7D355BA24133853"/>
    <w:rsid w:val="000054C8"/>
  </w:style>
  <w:style w:type="paragraph" w:customStyle="1" w:styleId="22A7CC2DAD87409F9CEEFC332851BEA6">
    <w:name w:val="22A7CC2DAD87409F9CEEFC332851BEA6"/>
    <w:rsid w:val="000054C8"/>
  </w:style>
  <w:style w:type="paragraph" w:customStyle="1" w:styleId="555554B1563D4F669A4CFCD24DC634C1">
    <w:name w:val="555554B1563D4F669A4CFCD24DC634C1"/>
    <w:rsid w:val="000054C8"/>
  </w:style>
  <w:style w:type="paragraph" w:customStyle="1" w:styleId="D5A5E03B685C4247AEDB6E22DEE92EEE">
    <w:name w:val="D5A5E03B685C4247AEDB6E22DEE92EEE"/>
    <w:rsid w:val="000054C8"/>
  </w:style>
  <w:style w:type="paragraph" w:customStyle="1" w:styleId="5BE0074B4F0643DB986B7F499A5DF714">
    <w:name w:val="5BE0074B4F0643DB986B7F499A5DF714"/>
    <w:rsid w:val="000054C8"/>
  </w:style>
  <w:style w:type="paragraph" w:customStyle="1" w:styleId="3A4D6D2821BF4DEE996E93D255A9B2F2">
    <w:name w:val="3A4D6D2821BF4DEE996E93D255A9B2F2"/>
    <w:rsid w:val="006F199B"/>
  </w:style>
  <w:style w:type="paragraph" w:customStyle="1" w:styleId="D8D01418FD7A4C3993D5325DB244DA0C">
    <w:name w:val="D8D01418FD7A4C3993D5325DB244DA0C"/>
    <w:rsid w:val="00A908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1-01T00:00:00</PublishDate>
  <Abstract>FCTPC02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C63C86C667454CB8C3EAB05DA6CD4A" ma:contentTypeVersion="12" ma:contentTypeDescription="Create a new document." ma:contentTypeScope="" ma:versionID="2e6460ac59ac2888a959b8c2471d7fac">
  <xsd:schema xmlns:xsd="http://www.w3.org/2001/XMLSchema" xmlns:xs="http://www.w3.org/2001/XMLSchema" xmlns:p="http://schemas.microsoft.com/office/2006/metadata/properties" xmlns:ns2="aef9bcf1-e414-4cf4-94d2-dce361424e84" xmlns:ns3="e6dc3eb2-6f51-4ca5-acf4-0a502f9b6dac" targetNamespace="http://schemas.microsoft.com/office/2006/metadata/properties" ma:root="true" ma:fieldsID="75fb3c392422cc5b3e2faf6db84fd927" ns2:_="" ns3:_="">
    <xsd:import namespace="aef9bcf1-e414-4cf4-94d2-dce361424e84"/>
    <xsd:import namespace="e6dc3eb2-6f51-4ca5-acf4-0a502f9b6d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9bcf1-e414-4cf4-94d2-dce361424e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dc3eb2-6f51-4ca5-acf4-0a502f9b6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12A1E87-8881-DD40-A284-92DEA4D44F2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4BCC2F-3F37-44B7-BE4F-74387C971162}">
  <ds:schemaRefs>
    <ds:schemaRef ds:uri="http://purl.org/dc/elements/1.1/"/>
    <ds:schemaRef ds:uri="http://schemas.microsoft.com/office/2006/metadata/properties"/>
    <ds:schemaRef ds:uri="aef9bcf1-e414-4cf4-94d2-dce361424e84"/>
    <ds:schemaRef ds:uri="e6dc3eb2-6f51-4ca5-acf4-0a502f9b6da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FF94E9C-82FF-4D2C-9604-ACC6B7ED5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f9bcf1-e414-4cf4-94d2-dce361424e84"/>
    <ds:schemaRef ds:uri="e6dc3eb2-6f51-4ca5-acf4-0a502f9b6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7D99694-60AD-4817-A1FE-D231E4BBCE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internal review</vt:lpstr>
    </vt:vector>
  </TitlesOfParts>
  <Manager/>
  <Company>icare NSW</Company>
  <LinksUpToDate>false</LinksUpToDate>
  <CharactersWithSpaces>14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internal review</dc:title>
  <dc:subject>icare Media Brief</dc:subject>
  <dc:creator>Barnett, Makaela</dc:creator>
  <cp:keywords/>
  <dc:description/>
  <cp:lastModifiedBy>Lewis, Kimberley</cp:lastModifiedBy>
  <cp:revision>2</cp:revision>
  <dcterms:created xsi:type="dcterms:W3CDTF">2022-04-19T02:23:00Z</dcterms:created>
  <dcterms:modified xsi:type="dcterms:W3CDTF">2022-04-19T02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49C63C86C667454CB8C3EAB05DA6CD4A</vt:lpwstr>
  </property>
</Properties>
</file>